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="279" w:tblpY="196"/>
        <w:tblW w:w="104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33"/>
        <w:gridCol w:w="9056"/>
      </w:tblGrid>
      <w:tr w:rsidR="005B00DD" w:rsidRPr="00723EE8" w14:paraId="399286BF" w14:textId="77777777" w:rsidTr="00FE6306">
        <w:trPr>
          <w:trHeight w:val="489"/>
        </w:trPr>
        <w:tc>
          <w:tcPr>
            <w:tcW w:w="1433" w:type="dxa"/>
            <w:vAlign w:val="center"/>
          </w:tcPr>
          <w:p w14:paraId="53DBC552" w14:textId="77777777" w:rsidR="005B00DD" w:rsidRPr="00723EE8" w:rsidRDefault="005B00DD" w:rsidP="00FE6306">
            <w:pPr>
              <w:pStyle w:val="stbilgi"/>
              <w:jc w:val="center"/>
              <w:rPr>
                <w:rFonts w:ascii="Arial" w:hAnsi="Arial" w:cs="Arial"/>
                <w:sz w:val="13"/>
                <w:szCs w:val="13"/>
              </w:rPr>
            </w:pPr>
            <w:r w:rsidRPr="00723EE8">
              <w:rPr>
                <w:rFonts w:ascii="Arial" w:hAnsi="Arial" w:cs="Arial"/>
                <w:noProof/>
                <w:sz w:val="13"/>
                <w:szCs w:val="13"/>
              </w:rPr>
              <w:drawing>
                <wp:inline distT="0" distB="0" distL="0" distR="0" wp14:anchorId="11C2074E" wp14:editId="5B9EFBA0">
                  <wp:extent cx="638175" cy="657225"/>
                  <wp:effectExtent l="0" t="0" r="9525" b="952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657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56" w:type="dxa"/>
            <w:vAlign w:val="center"/>
          </w:tcPr>
          <w:p w14:paraId="312DC4E4" w14:textId="77777777" w:rsidR="005B00DD" w:rsidRPr="00797CCE" w:rsidRDefault="00FE6306" w:rsidP="00FE6306">
            <w:pPr>
              <w:pStyle w:val="stbilgi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FEN BİLİMLERİ ENSTİTÜSÜ</w:t>
            </w:r>
          </w:p>
          <w:p w14:paraId="43E71A19" w14:textId="77777777" w:rsidR="005B00DD" w:rsidRDefault="00FE6306" w:rsidP="00FE6306">
            <w:pPr>
              <w:pStyle w:val="stbilgi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İSTATİSTİK ANABİLİMDALI</w:t>
            </w:r>
          </w:p>
          <w:p w14:paraId="13E0FE90" w14:textId="513BEE6E" w:rsidR="00FE6306" w:rsidRPr="00723EE8" w:rsidRDefault="00FE6306" w:rsidP="00FE6306">
            <w:pPr>
              <w:pStyle w:val="stbilgi"/>
              <w:jc w:val="center"/>
              <w:rPr>
                <w:rFonts w:ascii="Arial" w:hAnsi="Arial" w:cs="Arial"/>
                <w:b/>
                <w:sz w:val="13"/>
                <w:szCs w:val="13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02</w:t>
            </w:r>
            <w:r w:rsidR="00B5168C">
              <w:rPr>
                <w:rFonts w:ascii="Arial" w:hAnsi="Arial" w:cs="Arial"/>
                <w:b/>
                <w:sz w:val="22"/>
                <w:szCs w:val="22"/>
              </w:rPr>
              <w:t>3</w:t>
            </w:r>
            <w:r>
              <w:rPr>
                <w:rFonts w:ascii="Arial" w:hAnsi="Arial" w:cs="Arial"/>
                <w:b/>
                <w:sz w:val="22"/>
                <w:szCs w:val="22"/>
              </w:rPr>
              <w:t>-202</w:t>
            </w:r>
            <w:r w:rsidR="00B5168C">
              <w:rPr>
                <w:rFonts w:ascii="Arial" w:hAnsi="Arial" w:cs="Arial"/>
                <w:b/>
                <w:sz w:val="22"/>
                <w:szCs w:val="22"/>
              </w:rPr>
              <w:t>4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BAHAR YARI YILI HAFTALIK DERS PROGRAMI</w:t>
            </w:r>
          </w:p>
        </w:tc>
      </w:tr>
    </w:tbl>
    <w:p w14:paraId="45481C36" w14:textId="77777777" w:rsidR="005B00DD" w:rsidRPr="00723EE8" w:rsidRDefault="005B00DD" w:rsidP="005B00DD">
      <w:pPr>
        <w:pStyle w:val="AralkYok"/>
        <w:rPr>
          <w:sz w:val="13"/>
          <w:szCs w:val="13"/>
        </w:rPr>
      </w:pPr>
    </w:p>
    <w:tbl>
      <w:tblPr>
        <w:tblW w:w="745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10"/>
        <w:gridCol w:w="850"/>
        <w:gridCol w:w="1474"/>
        <w:gridCol w:w="1474"/>
        <w:gridCol w:w="1475"/>
        <w:gridCol w:w="1474"/>
      </w:tblGrid>
      <w:tr w:rsidR="000D452A" w:rsidRPr="00B63458" w14:paraId="028E469D" w14:textId="77777777" w:rsidTr="0098703A">
        <w:trPr>
          <w:cantSplit/>
          <w:trHeight w:val="57"/>
          <w:jc w:val="center"/>
        </w:trPr>
        <w:tc>
          <w:tcPr>
            <w:tcW w:w="710" w:type="dxa"/>
            <w:shd w:val="clear" w:color="auto" w:fill="F2F2F2" w:themeFill="background1" w:themeFillShade="F2"/>
            <w:vAlign w:val="center"/>
          </w:tcPr>
          <w:p w14:paraId="7A6F20C0" w14:textId="77777777" w:rsidR="000D452A" w:rsidRPr="00B63458" w:rsidRDefault="000D452A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>
              <w:rPr>
                <w:rFonts w:ascii="Times New Roman" w:hAnsi="Times New Roman"/>
                <w:bCs w:val="0"/>
                <w:sz w:val="12"/>
                <w:szCs w:val="12"/>
              </w:rPr>
              <w:t>Gün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4485D7D" w14:textId="77777777" w:rsidR="000D452A" w:rsidRPr="00B63458" w:rsidRDefault="000D452A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>
              <w:rPr>
                <w:rFonts w:ascii="Times New Roman" w:hAnsi="Times New Roman"/>
                <w:bCs w:val="0"/>
                <w:sz w:val="12"/>
                <w:szCs w:val="12"/>
              </w:rPr>
              <w:t>Saat</w:t>
            </w:r>
          </w:p>
        </w:tc>
        <w:tc>
          <w:tcPr>
            <w:tcW w:w="2948" w:type="dxa"/>
            <w:gridSpan w:val="2"/>
            <w:shd w:val="clear" w:color="auto" w:fill="F2F2F2" w:themeFill="background1" w:themeFillShade="F2"/>
            <w:vAlign w:val="center"/>
          </w:tcPr>
          <w:p w14:paraId="5DEEBF8C" w14:textId="77777777" w:rsidR="000D452A" w:rsidRPr="00B63458" w:rsidRDefault="000D452A" w:rsidP="00F037C2">
            <w:pPr>
              <w:jc w:val="center"/>
              <w:rPr>
                <w:b/>
                <w:color w:val="000000" w:themeColor="text1"/>
              </w:rPr>
            </w:pPr>
            <w:r w:rsidRPr="00B63458">
              <w:rPr>
                <w:b/>
                <w:color w:val="000000" w:themeColor="text1"/>
              </w:rPr>
              <w:t>Yüksek Lisans Programı</w:t>
            </w:r>
          </w:p>
        </w:tc>
        <w:tc>
          <w:tcPr>
            <w:tcW w:w="2949" w:type="dxa"/>
            <w:gridSpan w:val="2"/>
            <w:shd w:val="clear" w:color="auto" w:fill="F2F2F2" w:themeFill="background1" w:themeFillShade="F2"/>
            <w:vAlign w:val="center"/>
          </w:tcPr>
          <w:p w14:paraId="2B37463C" w14:textId="77777777" w:rsidR="000D452A" w:rsidRPr="00B63458" w:rsidRDefault="000D452A" w:rsidP="00F037C2">
            <w:pPr>
              <w:jc w:val="center"/>
              <w:rPr>
                <w:b/>
                <w:color w:val="000000" w:themeColor="text1"/>
              </w:rPr>
            </w:pPr>
            <w:proofErr w:type="gramStart"/>
            <w:r w:rsidRPr="00B63458">
              <w:rPr>
                <w:b/>
                <w:color w:val="000000" w:themeColor="text1"/>
              </w:rPr>
              <w:t>Doktora  Programı</w:t>
            </w:r>
            <w:proofErr w:type="gramEnd"/>
          </w:p>
        </w:tc>
      </w:tr>
      <w:tr w:rsidR="00B5168C" w:rsidRPr="00B63458" w14:paraId="13C35E12" w14:textId="77777777" w:rsidTr="0098703A">
        <w:trPr>
          <w:cantSplit/>
          <w:trHeight w:val="57"/>
          <w:jc w:val="center"/>
        </w:trPr>
        <w:tc>
          <w:tcPr>
            <w:tcW w:w="710" w:type="dxa"/>
            <w:vMerge w:val="restart"/>
            <w:shd w:val="clear" w:color="auto" w:fill="F2F2F2" w:themeFill="background1" w:themeFillShade="F2"/>
            <w:vAlign w:val="center"/>
          </w:tcPr>
          <w:p w14:paraId="2737AE35" w14:textId="77777777" w:rsidR="00B5168C" w:rsidRPr="00B63458" w:rsidRDefault="00B5168C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</w:p>
          <w:p w14:paraId="1E22F170" w14:textId="77777777" w:rsidR="00B5168C" w:rsidRPr="00B63458" w:rsidRDefault="00B5168C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P</w:t>
            </w:r>
          </w:p>
          <w:p w14:paraId="3D95196C" w14:textId="77777777" w:rsidR="00B5168C" w:rsidRPr="00B63458" w:rsidRDefault="00B5168C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A</w:t>
            </w:r>
          </w:p>
          <w:p w14:paraId="1BFD25DE" w14:textId="77777777" w:rsidR="00B5168C" w:rsidRPr="00B63458" w:rsidRDefault="00B5168C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Z</w:t>
            </w:r>
          </w:p>
          <w:p w14:paraId="59A28320" w14:textId="77777777" w:rsidR="00B5168C" w:rsidRPr="00B63458" w:rsidRDefault="00B5168C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A</w:t>
            </w:r>
          </w:p>
          <w:p w14:paraId="4A8D356C" w14:textId="77777777" w:rsidR="00B5168C" w:rsidRPr="00B63458" w:rsidRDefault="00B5168C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R</w:t>
            </w:r>
          </w:p>
          <w:p w14:paraId="26473F10" w14:textId="77777777" w:rsidR="00B5168C" w:rsidRPr="00B63458" w:rsidRDefault="00B5168C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T</w:t>
            </w:r>
          </w:p>
          <w:p w14:paraId="164AFF97" w14:textId="77777777" w:rsidR="00B5168C" w:rsidRPr="00B63458" w:rsidRDefault="00B5168C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E</w:t>
            </w:r>
          </w:p>
          <w:p w14:paraId="563BEEDD" w14:textId="77777777" w:rsidR="00B5168C" w:rsidRPr="00B63458" w:rsidRDefault="00B5168C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S</w:t>
            </w:r>
          </w:p>
          <w:p w14:paraId="5447782A" w14:textId="77777777" w:rsidR="00B5168C" w:rsidRPr="00B63458" w:rsidRDefault="00B5168C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İ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4D9C1F7" w14:textId="77777777" w:rsidR="00B5168C" w:rsidRPr="00B63458" w:rsidRDefault="00B5168C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948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6573EF39" w14:textId="77777777" w:rsidR="00B5168C" w:rsidRPr="005E75C7" w:rsidRDefault="00B5168C" w:rsidP="00B5168C">
            <w:pPr>
              <w:jc w:val="center"/>
              <w:rPr>
                <w:b/>
                <w:color w:val="00B050"/>
                <w:sz w:val="13"/>
                <w:szCs w:val="13"/>
              </w:rPr>
            </w:pPr>
            <w:r w:rsidRPr="005E75C7">
              <w:rPr>
                <w:b/>
                <w:color w:val="00B050"/>
                <w:sz w:val="13"/>
                <w:szCs w:val="13"/>
              </w:rPr>
              <w:t>IST5001 Seminer</w:t>
            </w:r>
          </w:p>
          <w:p w14:paraId="75557C84" w14:textId="77777777" w:rsidR="00B5168C" w:rsidRDefault="00B5168C" w:rsidP="00B5168C">
            <w:pPr>
              <w:jc w:val="center"/>
              <w:rPr>
                <w:b/>
                <w:color w:val="00B050"/>
                <w:sz w:val="13"/>
                <w:szCs w:val="13"/>
              </w:rPr>
            </w:pPr>
            <w:r w:rsidRPr="005E75C7">
              <w:rPr>
                <w:b/>
                <w:color w:val="00B050"/>
                <w:sz w:val="13"/>
                <w:szCs w:val="13"/>
              </w:rPr>
              <w:t>Prof. Dr. Fatma NOYAN TEKELİ</w:t>
            </w:r>
          </w:p>
          <w:p w14:paraId="7824D244" w14:textId="63F02785" w:rsidR="00095B7D" w:rsidRPr="00B5168C" w:rsidRDefault="00095B7D" w:rsidP="00B5168C">
            <w:pPr>
              <w:jc w:val="center"/>
              <w:rPr>
                <w:b/>
                <w:color w:val="00B050"/>
                <w:sz w:val="13"/>
                <w:szCs w:val="13"/>
              </w:rPr>
            </w:pPr>
            <w:r>
              <w:rPr>
                <w:b/>
                <w:color w:val="00B050"/>
                <w:sz w:val="13"/>
                <w:szCs w:val="13"/>
              </w:rPr>
              <w:t>Butik</w:t>
            </w:r>
          </w:p>
        </w:tc>
        <w:tc>
          <w:tcPr>
            <w:tcW w:w="2949" w:type="dxa"/>
            <w:gridSpan w:val="2"/>
            <w:shd w:val="clear" w:color="auto" w:fill="F2F2F2" w:themeFill="background1" w:themeFillShade="F2"/>
            <w:vAlign w:val="center"/>
          </w:tcPr>
          <w:p w14:paraId="37A36E18" w14:textId="77777777" w:rsidR="00B5168C" w:rsidRPr="00B63458" w:rsidRDefault="00B5168C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B5168C" w:rsidRPr="00B63458" w14:paraId="55D13875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48FC99BA" w14:textId="77777777" w:rsidR="00B5168C" w:rsidRPr="00B63458" w:rsidRDefault="00B5168C" w:rsidP="00360877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DA24F76" w14:textId="77777777" w:rsidR="00B5168C" w:rsidRPr="00B63458" w:rsidRDefault="00B5168C" w:rsidP="00360877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2948" w:type="dxa"/>
            <w:gridSpan w:val="2"/>
            <w:vMerge/>
            <w:shd w:val="clear" w:color="auto" w:fill="F2F2F2" w:themeFill="background1" w:themeFillShade="F2"/>
            <w:vAlign w:val="center"/>
          </w:tcPr>
          <w:p w14:paraId="03586CCA" w14:textId="77777777" w:rsidR="00B5168C" w:rsidRPr="00B63458" w:rsidRDefault="00B5168C" w:rsidP="00360877">
            <w:pPr>
              <w:spacing w:line="100" w:lineRule="atLeast"/>
              <w:jc w:val="center"/>
              <w:rPr>
                <w:b/>
                <w:color w:val="00B050"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shd w:val="clear" w:color="auto" w:fill="F2F2F2" w:themeFill="background1" w:themeFillShade="F2"/>
            <w:vAlign w:val="center"/>
          </w:tcPr>
          <w:p w14:paraId="72522E90" w14:textId="569A3EEF" w:rsidR="00B5168C" w:rsidRPr="005E75C7" w:rsidRDefault="00B5168C" w:rsidP="00360877">
            <w:pPr>
              <w:spacing w:line="100" w:lineRule="atLeast"/>
              <w:jc w:val="center"/>
              <w:rPr>
                <w:b/>
                <w:color w:val="00B050"/>
                <w:sz w:val="13"/>
                <w:szCs w:val="13"/>
              </w:rPr>
            </w:pPr>
          </w:p>
        </w:tc>
      </w:tr>
      <w:tr w:rsidR="00B5168C" w:rsidRPr="00B63458" w14:paraId="43086427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566FBAF1" w14:textId="77777777" w:rsidR="00B5168C" w:rsidRPr="00B63458" w:rsidRDefault="00B5168C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763929C" w14:textId="77777777" w:rsidR="00B5168C" w:rsidRPr="00B63458" w:rsidRDefault="00B5168C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2948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29780D17" w14:textId="77777777" w:rsidR="00B5168C" w:rsidRDefault="00B5168C" w:rsidP="00B5168C">
            <w:pPr>
              <w:jc w:val="center"/>
              <w:rPr>
                <w:b/>
                <w:noProof/>
                <w:color w:val="0070C0"/>
                <w:sz w:val="13"/>
                <w:szCs w:val="13"/>
              </w:rPr>
            </w:pPr>
            <w:r w:rsidRPr="00DC1241">
              <w:rPr>
                <w:b/>
                <w:noProof/>
                <w:color w:val="0070C0"/>
                <w:sz w:val="13"/>
                <w:szCs w:val="13"/>
              </w:rPr>
              <w:t xml:space="preserve">IST5106 Çok Değişkenli İstatistik Yöntemler </w:t>
            </w:r>
          </w:p>
          <w:p w14:paraId="7D9AFB3A" w14:textId="77777777" w:rsidR="00B5168C" w:rsidRDefault="00B5168C" w:rsidP="00B5168C">
            <w:pPr>
              <w:jc w:val="center"/>
              <w:rPr>
                <w:b/>
                <w:noProof/>
                <w:color w:val="0070C0"/>
                <w:sz w:val="13"/>
                <w:szCs w:val="13"/>
              </w:rPr>
            </w:pPr>
            <w:r w:rsidRPr="005E75C7">
              <w:rPr>
                <w:b/>
                <w:noProof/>
                <w:color w:val="0070C0"/>
                <w:sz w:val="13"/>
                <w:szCs w:val="13"/>
              </w:rPr>
              <w:t>Prof. Dr. Fatma NOYAN TEKELİ</w:t>
            </w:r>
          </w:p>
          <w:p w14:paraId="2C81BC14" w14:textId="26096550" w:rsidR="00B5168C" w:rsidRPr="00B63458" w:rsidRDefault="00095B7D" w:rsidP="00F037C2">
            <w:pPr>
              <w:jc w:val="center"/>
              <w:rPr>
                <w:b/>
                <w:color w:val="00B050"/>
                <w:sz w:val="15"/>
                <w:szCs w:val="15"/>
              </w:rPr>
            </w:pPr>
            <w:r w:rsidRPr="00095B7D">
              <w:rPr>
                <w:b/>
                <w:noProof/>
                <w:color w:val="0070C0"/>
                <w:sz w:val="13"/>
                <w:szCs w:val="13"/>
              </w:rPr>
              <w:t>Butik</w:t>
            </w:r>
          </w:p>
        </w:tc>
        <w:tc>
          <w:tcPr>
            <w:tcW w:w="2949" w:type="dxa"/>
            <w:gridSpan w:val="2"/>
            <w:shd w:val="clear" w:color="auto" w:fill="F2F2F2" w:themeFill="background1" w:themeFillShade="F2"/>
            <w:vAlign w:val="center"/>
          </w:tcPr>
          <w:p w14:paraId="08190603" w14:textId="77777777" w:rsidR="00B5168C" w:rsidRPr="005E75C7" w:rsidRDefault="00B5168C" w:rsidP="00F037C2">
            <w:pPr>
              <w:jc w:val="center"/>
              <w:rPr>
                <w:b/>
                <w:color w:val="00B050"/>
                <w:sz w:val="13"/>
                <w:szCs w:val="13"/>
              </w:rPr>
            </w:pPr>
          </w:p>
        </w:tc>
      </w:tr>
      <w:tr w:rsidR="00B5168C" w:rsidRPr="00B63458" w14:paraId="788A3A88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33F6F573" w14:textId="77777777" w:rsidR="00B5168C" w:rsidRPr="00B63458" w:rsidRDefault="00B5168C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43308FB" w14:textId="77777777" w:rsidR="00B5168C" w:rsidRPr="00B63458" w:rsidRDefault="00B5168C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2948" w:type="dxa"/>
            <w:gridSpan w:val="2"/>
            <w:vMerge/>
            <w:shd w:val="clear" w:color="auto" w:fill="F2F2F2" w:themeFill="background1" w:themeFillShade="F2"/>
            <w:vAlign w:val="center"/>
          </w:tcPr>
          <w:p w14:paraId="0976ACD5" w14:textId="766D36A8" w:rsidR="00B5168C" w:rsidRPr="00B63458" w:rsidRDefault="00B5168C" w:rsidP="00F037C2">
            <w:pPr>
              <w:jc w:val="center"/>
              <w:rPr>
                <w:b/>
                <w:color w:val="00B050"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shd w:val="clear" w:color="auto" w:fill="F2F2F2" w:themeFill="background1" w:themeFillShade="F2"/>
            <w:vAlign w:val="center"/>
          </w:tcPr>
          <w:p w14:paraId="28D117C9" w14:textId="77777777" w:rsidR="00B5168C" w:rsidRPr="005E75C7" w:rsidRDefault="00B5168C" w:rsidP="00F037C2">
            <w:pPr>
              <w:jc w:val="center"/>
              <w:rPr>
                <w:b/>
                <w:color w:val="00B050"/>
                <w:sz w:val="13"/>
                <w:szCs w:val="13"/>
              </w:rPr>
            </w:pPr>
          </w:p>
        </w:tc>
      </w:tr>
      <w:tr w:rsidR="00B5168C" w:rsidRPr="00B63458" w14:paraId="355E4486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69F45C4E" w14:textId="77777777" w:rsidR="00B5168C" w:rsidRPr="00B63458" w:rsidRDefault="00B5168C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E860190" w14:textId="77777777" w:rsidR="00B5168C" w:rsidRPr="00B63458" w:rsidRDefault="00B5168C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2948" w:type="dxa"/>
            <w:gridSpan w:val="2"/>
            <w:vMerge/>
            <w:shd w:val="clear" w:color="auto" w:fill="F2F2F2" w:themeFill="background1" w:themeFillShade="F2"/>
            <w:vAlign w:val="center"/>
          </w:tcPr>
          <w:p w14:paraId="7A23EE95" w14:textId="77777777" w:rsidR="00B5168C" w:rsidRPr="00B63458" w:rsidRDefault="00B5168C" w:rsidP="00F037C2">
            <w:pPr>
              <w:jc w:val="center"/>
              <w:rPr>
                <w:b/>
                <w:color w:val="00B050"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shd w:val="clear" w:color="auto" w:fill="F2F2F2" w:themeFill="background1" w:themeFillShade="F2"/>
            <w:vAlign w:val="center"/>
          </w:tcPr>
          <w:p w14:paraId="4F84D14D" w14:textId="77777777" w:rsidR="00B5168C" w:rsidRPr="005E75C7" w:rsidRDefault="00B5168C" w:rsidP="00F037C2">
            <w:pPr>
              <w:jc w:val="center"/>
              <w:rPr>
                <w:b/>
                <w:color w:val="00B050"/>
                <w:sz w:val="13"/>
                <w:szCs w:val="13"/>
              </w:rPr>
            </w:pPr>
          </w:p>
        </w:tc>
      </w:tr>
      <w:tr w:rsidR="0081408D" w:rsidRPr="00B63458" w14:paraId="69C3236D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7C77A271" w14:textId="77777777" w:rsidR="0081408D" w:rsidRPr="00B63458" w:rsidRDefault="0081408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49FBA1F" w14:textId="77777777" w:rsidR="0081408D" w:rsidRPr="00B63458" w:rsidRDefault="0081408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2948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129EE327" w14:textId="77777777" w:rsidR="0081408D" w:rsidRPr="005E75C7" w:rsidRDefault="0081408D" w:rsidP="00B5168C">
            <w:pPr>
              <w:jc w:val="center"/>
              <w:rPr>
                <w:b/>
                <w:color w:val="00B050"/>
                <w:sz w:val="13"/>
                <w:szCs w:val="13"/>
              </w:rPr>
            </w:pPr>
            <w:r w:rsidRPr="005E75C7">
              <w:rPr>
                <w:b/>
                <w:color w:val="00B050"/>
                <w:sz w:val="13"/>
                <w:szCs w:val="13"/>
              </w:rPr>
              <w:t xml:space="preserve">IST5123 Uygulamalı Regresyon Yöntemleri </w:t>
            </w:r>
          </w:p>
          <w:p w14:paraId="747D0497" w14:textId="77777777" w:rsidR="0081408D" w:rsidRDefault="0081408D" w:rsidP="00B5168C">
            <w:pPr>
              <w:jc w:val="center"/>
              <w:rPr>
                <w:b/>
                <w:color w:val="00B050"/>
                <w:sz w:val="13"/>
                <w:szCs w:val="13"/>
              </w:rPr>
            </w:pPr>
            <w:proofErr w:type="spellStart"/>
            <w:r w:rsidRPr="005E75C7">
              <w:rPr>
                <w:b/>
                <w:color w:val="00B050"/>
                <w:sz w:val="13"/>
                <w:szCs w:val="13"/>
              </w:rPr>
              <w:t>Prof.Dr</w:t>
            </w:r>
            <w:proofErr w:type="spellEnd"/>
            <w:r w:rsidRPr="005E75C7">
              <w:rPr>
                <w:b/>
                <w:color w:val="00B050"/>
                <w:sz w:val="13"/>
                <w:szCs w:val="13"/>
              </w:rPr>
              <w:t xml:space="preserve">. </w:t>
            </w:r>
            <w:proofErr w:type="spellStart"/>
            <w:r w:rsidRPr="005E75C7">
              <w:rPr>
                <w:b/>
                <w:color w:val="00B050"/>
                <w:sz w:val="13"/>
                <w:szCs w:val="13"/>
              </w:rPr>
              <w:t>Gülhayat</w:t>
            </w:r>
            <w:proofErr w:type="spellEnd"/>
            <w:r w:rsidRPr="005E75C7">
              <w:rPr>
                <w:b/>
                <w:color w:val="00B050"/>
                <w:sz w:val="13"/>
                <w:szCs w:val="13"/>
              </w:rPr>
              <w:t xml:space="preserve"> GÖLBAŞI ŞİMŞEK</w:t>
            </w:r>
          </w:p>
          <w:p w14:paraId="67D0DFDD" w14:textId="59477E60" w:rsidR="0081408D" w:rsidRPr="00B63458" w:rsidRDefault="0081408D" w:rsidP="00F037C2">
            <w:pPr>
              <w:jc w:val="center"/>
              <w:rPr>
                <w:b/>
                <w:sz w:val="15"/>
                <w:szCs w:val="15"/>
              </w:rPr>
            </w:pPr>
            <w:r w:rsidRPr="00C56CD2">
              <w:rPr>
                <w:b/>
                <w:color w:val="00B050"/>
                <w:sz w:val="13"/>
                <w:szCs w:val="13"/>
              </w:rPr>
              <w:t>B2-L05</w:t>
            </w:r>
          </w:p>
        </w:tc>
        <w:tc>
          <w:tcPr>
            <w:tcW w:w="2949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45A09781" w14:textId="77777777" w:rsidR="0081408D" w:rsidRDefault="0081408D" w:rsidP="00F037C2">
            <w:pPr>
              <w:jc w:val="center"/>
              <w:rPr>
                <w:b/>
                <w:bCs/>
                <w:iCs/>
                <w:noProof/>
                <w:color w:val="0070C0"/>
                <w:sz w:val="13"/>
                <w:szCs w:val="13"/>
              </w:rPr>
            </w:pPr>
            <w:r w:rsidRPr="00144A4F">
              <w:rPr>
                <w:b/>
                <w:bCs/>
                <w:iCs/>
                <w:noProof/>
                <w:color w:val="0070C0"/>
                <w:sz w:val="13"/>
                <w:szCs w:val="13"/>
              </w:rPr>
              <w:t>IST</w:t>
            </w:r>
            <w:r>
              <w:rPr>
                <w:b/>
                <w:bCs/>
                <w:iCs/>
                <w:noProof/>
                <w:color w:val="0070C0"/>
                <w:sz w:val="13"/>
                <w:szCs w:val="13"/>
              </w:rPr>
              <w:t>6123 Seyrek İstatiksel Modelleme</w:t>
            </w:r>
          </w:p>
          <w:p w14:paraId="11EA0133" w14:textId="096BB3DE" w:rsidR="00095B7D" w:rsidRDefault="00095B7D" w:rsidP="00F037C2">
            <w:pPr>
              <w:jc w:val="center"/>
              <w:rPr>
                <w:b/>
                <w:bCs/>
                <w:iCs/>
                <w:noProof/>
                <w:color w:val="0070C0"/>
                <w:sz w:val="13"/>
                <w:szCs w:val="13"/>
              </w:rPr>
            </w:pPr>
            <w:r>
              <w:rPr>
                <w:b/>
                <w:bCs/>
                <w:iCs/>
                <w:noProof/>
                <w:color w:val="0070C0"/>
                <w:sz w:val="13"/>
                <w:szCs w:val="13"/>
              </w:rPr>
              <w:t>Butik</w:t>
            </w:r>
            <w:r w:rsidR="00EF3054">
              <w:rPr>
                <w:b/>
                <w:bCs/>
                <w:iCs/>
                <w:noProof/>
                <w:color w:val="0070C0"/>
                <w:sz w:val="13"/>
                <w:szCs w:val="13"/>
              </w:rPr>
              <w:t xml:space="preserve"> Sınıf</w:t>
            </w:r>
          </w:p>
          <w:p w14:paraId="532912CD" w14:textId="3DBE11D0" w:rsidR="00EF3054" w:rsidRPr="00EF3054" w:rsidRDefault="00EF3054" w:rsidP="00F037C2">
            <w:pPr>
              <w:jc w:val="center"/>
              <w:rPr>
                <w:b/>
                <w:bCs/>
                <w:iCs/>
                <w:noProof/>
                <w:color w:val="0070C0"/>
                <w:sz w:val="13"/>
                <w:szCs w:val="13"/>
              </w:rPr>
            </w:pPr>
            <w:r w:rsidRPr="00EF3054">
              <w:rPr>
                <w:b/>
                <w:bCs/>
                <w:iCs/>
                <w:noProof/>
                <w:color w:val="0070C0"/>
                <w:sz w:val="13"/>
                <w:szCs w:val="13"/>
              </w:rPr>
              <w:t>Doç.Dr. Fatma Sevinç KURNAZ</w:t>
            </w:r>
          </w:p>
        </w:tc>
      </w:tr>
      <w:tr w:rsidR="0081408D" w:rsidRPr="00B63458" w14:paraId="29251ABC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7E330E72" w14:textId="77777777" w:rsidR="0081408D" w:rsidRPr="00B63458" w:rsidRDefault="0081408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07BE234E" w14:textId="77777777" w:rsidR="0081408D" w:rsidRPr="00B63458" w:rsidRDefault="0081408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2948" w:type="dxa"/>
            <w:gridSpan w:val="2"/>
            <w:vMerge/>
            <w:shd w:val="clear" w:color="auto" w:fill="F2F2F2" w:themeFill="background1" w:themeFillShade="F2"/>
            <w:vAlign w:val="center"/>
          </w:tcPr>
          <w:p w14:paraId="20B28811" w14:textId="05545BC2" w:rsidR="0081408D" w:rsidRPr="00B63458" w:rsidRDefault="0081408D" w:rsidP="00F037C2">
            <w:pPr>
              <w:jc w:val="center"/>
              <w:rPr>
                <w:b/>
                <w:color w:val="00B050"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vMerge/>
            <w:shd w:val="clear" w:color="auto" w:fill="F2F2F2" w:themeFill="background1" w:themeFillShade="F2"/>
            <w:vAlign w:val="center"/>
          </w:tcPr>
          <w:p w14:paraId="7C1ABF2D" w14:textId="56D6B115" w:rsidR="0081408D" w:rsidRPr="00B63458" w:rsidRDefault="0081408D" w:rsidP="00F037C2">
            <w:pPr>
              <w:jc w:val="center"/>
              <w:rPr>
                <w:b/>
                <w:sz w:val="15"/>
                <w:szCs w:val="15"/>
              </w:rPr>
            </w:pPr>
          </w:p>
        </w:tc>
      </w:tr>
      <w:tr w:rsidR="0081408D" w:rsidRPr="00B63458" w14:paraId="65969108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0F7F5BAB" w14:textId="77777777" w:rsidR="0081408D" w:rsidRPr="00B63458" w:rsidRDefault="0081408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3EC5988" w14:textId="77777777" w:rsidR="0081408D" w:rsidRPr="00B63458" w:rsidRDefault="0081408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2948" w:type="dxa"/>
            <w:gridSpan w:val="2"/>
            <w:vMerge/>
            <w:shd w:val="clear" w:color="auto" w:fill="F2F2F2" w:themeFill="background1" w:themeFillShade="F2"/>
            <w:vAlign w:val="center"/>
          </w:tcPr>
          <w:p w14:paraId="7D17DF3B" w14:textId="77777777" w:rsidR="0081408D" w:rsidRPr="00B63458" w:rsidRDefault="0081408D" w:rsidP="00360877">
            <w:pPr>
              <w:spacing w:line="100" w:lineRule="atLeast"/>
              <w:jc w:val="center"/>
              <w:rPr>
                <w:b/>
                <w:color w:val="00B0F0"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vMerge/>
            <w:shd w:val="clear" w:color="auto" w:fill="F2F2F2" w:themeFill="background1" w:themeFillShade="F2"/>
            <w:vAlign w:val="center"/>
          </w:tcPr>
          <w:p w14:paraId="17DBC80E" w14:textId="11947745" w:rsidR="0081408D" w:rsidRPr="00B63458" w:rsidRDefault="0081408D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144A4F" w:rsidRPr="00B63458" w14:paraId="57D6A500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5C46D8D7" w14:textId="77777777" w:rsidR="00144A4F" w:rsidRPr="00B63458" w:rsidRDefault="00144A4F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4F99064" w14:textId="77777777" w:rsidR="00144A4F" w:rsidRPr="00B63458" w:rsidRDefault="00144A4F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2948" w:type="dxa"/>
            <w:gridSpan w:val="2"/>
            <w:shd w:val="clear" w:color="auto" w:fill="F2F2F2" w:themeFill="background1" w:themeFillShade="F2"/>
            <w:vAlign w:val="center"/>
          </w:tcPr>
          <w:p w14:paraId="49CF187A" w14:textId="77777777" w:rsidR="00144A4F" w:rsidRPr="00B63458" w:rsidRDefault="00144A4F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shd w:val="clear" w:color="auto" w:fill="F2F2F2" w:themeFill="background1" w:themeFillShade="F2"/>
            <w:vAlign w:val="center"/>
          </w:tcPr>
          <w:p w14:paraId="28EAEEC4" w14:textId="77777777" w:rsidR="00144A4F" w:rsidRPr="00B63458" w:rsidRDefault="00144A4F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144A4F" w:rsidRPr="00B63458" w14:paraId="75DD7B9F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6084DBFF" w14:textId="77777777" w:rsidR="00144A4F" w:rsidRPr="00B63458" w:rsidRDefault="00144A4F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3F8AE29" w14:textId="77777777" w:rsidR="00144A4F" w:rsidRPr="00B63458" w:rsidRDefault="00144A4F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948" w:type="dxa"/>
            <w:gridSpan w:val="2"/>
            <w:shd w:val="clear" w:color="auto" w:fill="F2F2F2" w:themeFill="background1" w:themeFillShade="F2"/>
            <w:vAlign w:val="center"/>
          </w:tcPr>
          <w:p w14:paraId="2DB5E83C" w14:textId="77777777" w:rsidR="00144A4F" w:rsidRPr="00B63458" w:rsidRDefault="00144A4F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shd w:val="clear" w:color="auto" w:fill="F2F2F2" w:themeFill="background1" w:themeFillShade="F2"/>
            <w:vAlign w:val="center"/>
          </w:tcPr>
          <w:p w14:paraId="369B10BA" w14:textId="77777777" w:rsidR="00144A4F" w:rsidRPr="00B63458" w:rsidRDefault="00144A4F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0D452A" w:rsidRPr="00B63458" w14:paraId="53FF55D1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4CDC6A9D" w14:textId="77777777" w:rsidR="000D452A" w:rsidRPr="00B63458" w:rsidRDefault="000D452A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3EF2D995" w14:textId="77777777" w:rsidR="000D452A" w:rsidRPr="00B63458" w:rsidRDefault="000D452A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8.00-18.50</w:t>
            </w:r>
          </w:p>
        </w:tc>
        <w:tc>
          <w:tcPr>
            <w:tcW w:w="2948" w:type="dxa"/>
            <w:gridSpan w:val="2"/>
            <w:shd w:val="clear" w:color="auto" w:fill="F2F2F2" w:themeFill="background1" w:themeFillShade="F2"/>
            <w:vAlign w:val="center"/>
          </w:tcPr>
          <w:p w14:paraId="4F0CC44E" w14:textId="77777777" w:rsidR="000D452A" w:rsidRPr="00B63458" w:rsidRDefault="000D452A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shd w:val="clear" w:color="auto" w:fill="F2F2F2" w:themeFill="background1" w:themeFillShade="F2"/>
            <w:vAlign w:val="center"/>
          </w:tcPr>
          <w:p w14:paraId="37D3D0D5" w14:textId="77777777" w:rsidR="000D452A" w:rsidRPr="00B63458" w:rsidRDefault="000D452A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0D452A" w:rsidRPr="00B63458" w14:paraId="1453174A" w14:textId="77777777" w:rsidTr="0098703A">
        <w:trPr>
          <w:cantSplit/>
          <w:trHeight w:val="57"/>
          <w:jc w:val="center"/>
        </w:trPr>
        <w:tc>
          <w:tcPr>
            <w:tcW w:w="710" w:type="dxa"/>
            <w:vMerge w:val="restart"/>
            <w:vAlign w:val="center"/>
          </w:tcPr>
          <w:p w14:paraId="058C15FC" w14:textId="77777777" w:rsidR="000D452A" w:rsidRPr="00B63458" w:rsidRDefault="000D452A" w:rsidP="00F037C2">
            <w:pPr>
              <w:jc w:val="center"/>
              <w:rPr>
                <w:b/>
                <w:sz w:val="12"/>
                <w:szCs w:val="12"/>
              </w:rPr>
            </w:pPr>
          </w:p>
          <w:p w14:paraId="6A341CF7" w14:textId="77777777" w:rsidR="000D452A" w:rsidRPr="00B63458" w:rsidRDefault="000D452A" w:rsidP="00F037C2">
            <w:pPr>
              <w:jc w:val="center"/>
              <w:rPr>
                <w:b/>
                <w:sz w:val="12"/>
                <w:szCs w:val="12"/>
              </w:rPr>
            </w:pPr>
          </w:p>
          <w:p w14:paraId="6C482750" w14:textId="77777777" w:rsidR="000D452A" w:rsidRPr="00B63458" w:rsidRDefault="000D452A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  <w:t>S</w:t>
            </w:r>
          </w:p>
          <w:p w14:paraId="2719245F" w14:textId="77777777" w:rsidR="000D452A" w:rsidRPr="00B63458" w:rsidRDefault="000D452A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A</w:t>
            </w:r>
          </w:p>
          <w:p w14:paraId="0A95112E" w14:textId="77777777" w:rsidR="000D452A" w:rsidRPr="00B63458" w:rsidRDefault="000D452A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L</w:t>
            </w:r>
          </w:p>
          <w:p w14:paraId="13C0BBD3" w14:textId="77777777" w:rsidR="000D452A" w:rsidRPr="00B63458" w:rsidRDefault="000D452A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I</w:t>
            </w:r>
          </w:p>
        </w:tc>
        <w:tc>
          <w:tcPr>
            <w:tcW w:w="850" w:type="dxa"/>
            <w:vAlign w:val="center"/>
          </w:tcPr>
          <w:p w14:paraId="63F24446" w14:textId="77777777" w:rsidR="000D452A" w:rsidRPr="00B63458" w:rsidRDefault="000D452A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948" w:type="dxa"/>
            <w:gridSpan w:val="2"/>
            <w:vAlign w:val="center"/>
          </w:tcPr>
          <w:p w14:paraId="7D4B6C30" w14:textId="77777777" w:rsidR="000D452A" w:rsidRPr="00B63458" w:rsidRDefault="000D452A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vAlign w:val="center"/>
          </w:tcPr>
          <w:p w14:paraId="518271C3" w14:textId="13A5EA66" w:rsidR="000D452A" w:rsidRPr="00B63458" w:rsidRDefault="000D452A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B5168C" w:rsidRPr="00B63458" w14:paraId="493247C6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52B1365E" w14:textId="77777777" w:rsidR="00B5168C" w:rsidRPr="00B63458" w:rsidRDefault="00B5168C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737F8EBC" w14:textId="77777777" w:rsidR="00B5168C" w:rsidRPr="00B63458" w:rsidRDefault="00B5168C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2948" w:type="dxa"/>
            <w:gridSpan w:val="2"/>
            <w:vMerge w:val="restart"/>
            <w:vAlign w:val="center"/>
          </w:tcPr>
          <w:p w14:paraId="6F25DA22" w14:textId="77777777" w:rsidR="00B5168C" w:rsidRPr="004A1756" w:rsidRDefault="00B5168C" w:rsidP="00B5168C">
            <w:pPr>
              <w:jc w:val="center"/>
              <w:rPr>
                <w:b/>
                <w:noProof/>
                <w:color w:val="0070C0"/>
                <w:sz w:val="13"/>
                <w:szCs w:val="13"/>
              </w:rPr>
            </w:pPr>
            <w:r w:rsidRPr="004A1756">
              <w:rPr>
                <w:b/>
                <w:noProof/>
                <w:color w:val="0070C0"/>
                <w:sz w:val="13"/>
                <w:szCs w:val="13"/>
              </w:rPr>
              <w:t>IST5107 Ekonometrik Modeller ve İstatistik Aletler</w:t>
            </w:r>
            <w:r>
              <w:rPr>
                <w:b/>
                <w:noProof/>
                <w:color w:val="0070C0"/>
                <w:sz w:val="13"/>
                <w:szCs w:val="13"/>
              </w:rPr>
              <w:t xml:space="preserve">  </w:t>
            </w:r>
            <w:r w:rsidRPr="005E75C7">
              <w:rPr>
                <w:b/>
                <w:noProof/>
                <w:color w:val="0070C0"/>
                <w:sz w:val="13"/>
                <w:szCs w:val="13"/>
              </w:rPr>
              <w:t>Doç.Dr. Öyküm Esra YİĞİT</w:t>
            </w:r>
          </w:p>
          <w:p w14:paraId="76034ECE" w14:textId="0B2E60EF" w:rsidR="00B5168C" w:rsidRPr="005E75C7" w:rsidRDefault="00095B7D" w:rsidP="00F037C2">
            <w:pPr>
              <w:jc w:val="center"/>
              <w:rPr>
                <w:b/>
                <w:color w:val="00B050"/>
                <w:sz w:val="13"/>
                <w:szCs w:val="13"/>
              </w:rPr>
            </w:pPr>
            <w:r w:rsidRPr="00095B7D">
              <w:rPr>
                <w:b/>
                <w:noProof/>
                <w:color w:val="0070C0"/>
                <w:sz w:val="13"/>
                <w:szCs w:val="13"/>
              </w:rPr>
              <w:t>Butik</w:t>
            </w:r>
          </w:p>
        </w:tc>
        <w:tc>
          <w:tcPr>
            <w:tcW w:w="2949" w:type="dxa"/>
            <w:gridSpan w:val="2"/>
            <w:vAlign w:val="center"/>
          </w:tcPr>
          <w:p w14:paraId="77F33B2E" w14:textId="77777777" w:rsidR="00B5168C" w:rsidRPr="005E75C7" w:rsidRDefault="00B5168C" w:rsidP="00F037C2">
            <w:pPr>
              <w:jc w:val="center"/>
              <w:rPr>
                <w:b/>
                <w:color w:val="00B050"/>
                <w:sz w:val="13"/>
                <w:szCs w:val="13"/>
              </w:rPr>
            </w:pPr>
          </w:p>
        </w:tc>
      </w:tr>
      <w:tr w:rsidR="00B5168C" w:rsidRPr="00B63458" w14:paraId="4D1F9836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28F85EB5" w14:textId="77777777" w:rsidR="00B5168C" w:rsidRPr="00B63458" w:rsidRDefault="00B5168C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5B560F2F" w14:textId="77777777" w:rsidR="00B5168C" w:rsidRPr="00B63458" w:rsidRDefault="00B5168C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2948" w:type="dxa"/>
            <w:gridSpan w:val="2"/>
            <w:vMerge/>
            <w:vAlign w:val="center"/>
          </w:tcPr>
          <w:p w14:paraId="55F1FD29" w14:textId="77777777" w:rsidR="00B5168C" w:rsidRPr="005E75C7" w:rsidRDefault="00B5168C" w:rsidP="001F07B8">
            <w:pPr>
              <w:rPr>
                <w:b/>
                <w:color w:val="00B050"/>
                <w:sz w:val="13"/>
                <w:szCs w:val="13"/>
              </w:rPr>
            </w:pPr>
          </w:p>
        </w:tc>
        <w:tc>
          <w:tcPr>
            <w:tcW w:w="2949" w:type="dxa"/>
            <w:gridSpan w:val="2"/>
            <w:vMerge w:val="restart"/>
            <w:vAlign w:val="center"/>
          </w:tcPr>
          <w:p w14:paraId="3F89FD2A" w14:textId="7EF7141E" w:rsidR="00B5168C" w:rsidRPr="005E75C7" w:rsidRDefault="00B5168C" w:rsidP="00FE6306">
            <w:pPr>
              <w:jc w:val="center"/>
              <w:rPr>
                <w:b/>
                <w:color w:val="00B050"/>
                <w:sz w:val="13"/>
                <w:szCs w:val="13"/>
              </w:rPr>
            </w:pPr>
          </w:p>
          <w:p w14:paraId="23FFCDE9" w14:textId="77777777" w:rsidR="00B5168C" w:rsidRPr="00FE6306" w:rsidRDefault="00B5168C" w:rsidP="00B5168C">
            <w:pPr>
              <w:pStyle w:val="Balk2"/>
              <w:jc w:val="center"/>
              <w:rPr>
                <w:rFonts w:ascii="Times New Roman" w:hAnsi="Times New Roman"/>
                <w:i w:val="0"/>
                <w:noProof/>
                <w:color w:val="0070C0"/>
                <w:sz w:val="13"/>
                <w:szCs w:val="13"/>
              </w:rPr>
            </w:pPr>
            <w:r w:rsidRPr="00FE6306">
              <w:rPr>
                <w:rFonts w:ascii="Times New Roman" w:hAnsi="Times New Roman"/>
                <w:i w:val="0"/>
                <w:noProof/>
                <w:color w:val="0070C0"/>
                <w:sz w:val="13"/>
                <w:szCs w:val="13"/>
              </w:rPr>
              <w:t xml:space="preserve">IST6120 Alternatif Regresyon Yöntemleri </w:t>
            </w:r>
          </w:p>
          <w:p w14:paraId="7FBE3CA4" w14:textId="77777777" w:rsidR="00B5168C" w:rsidRDefault="00B5168C" w:rsidP="00B5168C">
            <w:pPr>
              <w:jc w:val="center"/>
              <w:rPr>
                <w:b/>
                <w:bCs/>
                <w:iCs/>
                <w:noProof/>
                <w:color w:val="0070C0"/>
                <w:sz w:val="13"/>
                <w:szCs w:val="13"/>
              </w:rPr>
            </w:pPr>
            <w:r w:rsidRPr="005E75C7">
              <w:rPr>
                <w:b/>
                <w:bCs/>
                <w:iCs/>
                <w:noProof/>
                <w:color w:val="0070C0"/>
                <w:sz w:val="13"/>
                <w:szCs w:val="13"/>
              </w:rPr>
              <w:t>Doç.Dr. Reşit ÇELİK</w:t>
            </w:r>
          </w:p>
          <w:p w14:paraId="2BC203FC" w14:textId="21D95496" w:rsidR="000E02FF" w:rsidRPr="005E75C7" w:rsidRDefault="000E02FF" w:rsidP="00B5168C">
            <w:pPr>
              <w:jc w:val="center"/>
              <w:rPr>
                <w:b/>
                <w:color w:val="00B050"/>
                <w:sz w:val="13"/>
                <w:szCs w:val="13"/>
              </w:rPr>
            </w:pPr>
            <w:r>
              <w:rPr>
                <w:b/>
                <w:bCs/>
                <w:iCs/>
                <w:noProof/>
                <w:color w:val="0070C0"/>
                <w:sz w:val="13"/>
                <w:szCs w:val="13"/>
              </w:rPr>
              <w:t>EZ-15</w:t>
            </w:r>
          </w:p>
        </w:tc>
      </w:tr>
      <w:tr w:rsidR="00B5168C" w:rsidRPr="00B63458" w14:paraId="4B70DBD6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501F3C43" w14:textId="77777777" w:rsidR="00B5168C" w:rsidRPr="00B63458" w:rsidRDefault="00B5168C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5957BEB7" w14:textId="77777777" w:rsidR="00B5168C" w:rsidRPr="00B63458" w:rsidRDefault="00B5168C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2948" w:type="dxa"/>
            <w:gridSpan w:val="2"/>
            <w:vMerge/>
            <w:vAlign w:val="center"/>
          </w:tcPr>
          <w:p w14:paraId="226E15C8" w14:textId="77777777" w:rsidR="00B5168C" w:rsidRPr="00B63458" w:rsidRDefault="00B5168C" w:rsidP="00194056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vMerge/>
            <w:vAlign w:val="center"/>
          </w:tcPr>
          <w:p w14:paraId="744663D5" w14:textId="77777777" w:rsidR="00B5168C" w:rsidRPr="00B63458" w:rsidRDefault="00B5168C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B5168C" w:rsidRPr="00B63458" w14:paraId="387604CE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43AE8B84" w14:textId="77777777" w:rsidR="00B5168C" w:rsidRPr="00B63458" w:rsidRDefault="00B5168C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1A2B1A93" w14:textId="77777777" w:rsidR="00B5168C" w:rsidRPr="00B63458" w:rsidRDefault="00B5168C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2948" w:type="dxa"/>
            <w:gridSpan w:val="2"/>
            <w:vAlign w:val="center"/>
          </w:tcPr>
          <w:p w14:paraId="6687D655" w14:textId="77777777" w:rsidR="00B5168C" w:rsidRPr="00B63458" w:rsidRDefault="00B5168C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vMerge/>
            <w:vAlign w:val="center"/>
          </w:tcPr>
          <w:p w14:paraId="043676BE" w14:textId="77777777" w:rsidR="00B5168C" w:rsidRPr="00B63458" w:rsidRDefault="00B5168C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144A4F" w:rsidRPr="00B63458" w14:paraId="603533D3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22A32C01" w14:textId="77777777" w:rsidR="00144A4F" w:rsidRPr="00B63458" w:rsidRDefault="00144A4F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68DBDBAE" w14:textId="77777777" w:rsidR="00144A4F" w:rsidRPr="00B63458" w:rsidRDefault="00144A4F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2948" w:type="dxa"/>
            <w:gridSpan w:val="2"/>
            <w:vMerge w:val="restart"/>
            <w:shd w:val="clear" w:color="auto" w:fill="auto"/>
            <w:vAlign w:val="center"/>
          </w:tcPr>
          <w:p w14:paraId="76FDD09D" w14:textId="56C932C8" w:rsidR="00144A4F" w:rsidRPr="00B5168C" w:rsidRDefault="00144A4F" w:rsidP="00B5168C">
            <w:pPr>
              <w:jc w:val="center"/>
              <w:rPr>
                <w:b/>
                <w:color w:val="00B050"/>
                <w:sz w:val="13"/>
                <w:szCs w:val="13"/>
              </w:rPr>
            </w:pPr>
          </w:p>
        </w:tc>
        <w:tc>
          <w:tcPr>
            <w:tcW w:w="2949" w:type="dxa"/>
            <w:gridSpan w:val="2"/>
            <w:vMerge w:val="restart"/>
            <w:vAlign w:val="center"/>
          </w:tcPr>
          <w:p w14:paraId="02390303" w14:textId="58AFC35E" w:rsidR="00144A4F" w:rsidRPr="00144A4F" w:rsidRDefault="00144A4F" w:rsidP="00194056">
            <w:pPr>
              <w:jc w:val="center"/>
              <w:rPr>
                <w:b/>
                <w:bCs/>
                <w:iCs/>
                <w:noProof/>
                <w:color w:val="0070C0"/>
                <w:sz w:val="13"/>
                <w:szCs w:val="13"/>
              </w:rPr>
            </w:pPr>
          </w:p>
        </w:tc>
      </w:tr>
      <w:tr w:rsidR="00144A4F" w:rsidRPr="00B63458" w14:paraId="429897E8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74120629" w14:textId="77777777" w:rsidR="00144A4F" w:rsidRPr="00B63458" w:rsidRDefault="00144A4F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728341EF" w14:textId="77777777" w:rsidR="00144A4F" w:rsidRPr="00B63458" w:rsidRDefault="00144A4F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2948" w:type="dxa"/>
            <w:gridSpan w:val="2"/>
            <w:vMerge/>
            <w:shd w:val="clear" w:color="auto" w:fill="auto"/>
            <w:vAlign w:val="center"/>
          </w:tcPr>
          <w:p w14:paraId="0AFA475C" w14:textId="071D90CB" w:rsidR="00144A4F" w:rsidRPr="00B63458" w:rsidRDefault="00144A4F" w:rsidP="007A5657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vMerge/>
            <w:vAlign w:val="center"/>
          </w:tcPr>
          <w:p w14:paraId="3E90584F" w14:textId="77777777" w:rsidR="00144A4F" w:rsidRPr="00B63458" w:rsidRDefault="00144A4F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144A4F" w:rsidRPr="00B63458" w14:paraId="04B10B75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73086483" w14:textId="77777777" w:rsidR="00144A4F" w:rsidRPr="00B63458" w:rsidRDefault="00144A4F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2404EF80" w14:textId="77777777" w:rsidR="00144A4F" w:rsidRPr="00B63458" w:rsidRDefault="00144A4F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2948" w:type="dxa"/>
            <w:gridSpan w:val="2"/>
            <w:vMerge/>
            <w:shd w:val="clear" w:color="auto" w:fill="auto"/>
            <w:vAlign w:val="center"/>
          </w:tcPr>
          <w:p w14:paraId="718D8950" w14:textId="77777777" w:rsidR="00144A4F" w:rsidRPr="00B63458" w:rsidRDefault="00144A4F" w:rsidP="00601C22">
            <w:pPr>
              <w:spacing w:line="100" w:lineRule="atLeast"/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vMerge/>
            <w:vAlign w:val="center"/>
          </w:tcPr>
          <w:p w14:paraId="5DD9B992" w14:textId="77777777" w:rsidR="00144A4F" w:rsidRPr="00B63458" w:rsidRDefault="00144A4F" w:rsidP="00194056">
            <w:pPr>
              <w:jc w:val="center"/>
              <w:rPr>
                <w:sz w:val="15"/>
                <w:szCs w:val="15"/>
              </w:rPr>
            </w:pPr>
          </w:p>
        </w:tc>
      </w:tr>
      <w:tr w:rsidR="000D452A" w:rsidRPr="00B63458" w14:paraId="3682DD91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17112CD2" w14:textId="77777777" w:rsidR="000D452A" w:rsidRPr="00B63458" w:rsidRDefault="000D452A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08F1394D" w14:textId="77777777" w:rsidR="000D452A" w:rsidRPr="00B63458" w:rsidRDefault="000D452A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2948" w:type="dxa"/>
            <w:gridSpan w:val="2"/>
            <w:shd w:val="clear" w:color="auto" w:fill="auto"/>
            <w:vAlign w:val="center"/>
          </w:tcPr>
          <w:p w14:paraId="644171E0" w14:textId="28924820" w:rsidR="000D452A" w:rsidRPr="00B63458" w:rsidRDefault="000D452A" w:rsidP="00F037C2">
            <w:pPr>
              <w:jc w:val="center"/>
              <w:rPr>
                <w:b/>
                <w:color w:val="00B050"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vAlign w:val="center"/>
          </w:tcPr>
          <w:p w14:paraId="3DBA7E0F" w14:textId="77777777" w:rsidR="000D452A" w:rsidRPr="00B63458" w:rsidRDefault="000D452A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0D452A" w:rsidRPr="00B63458" w14:paraId="3E9BB2EC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557ACE87" w14:textId="77777777" w:rsidR="000D452A" w:rsidRPr="00B63458" w:rsidRDefault="000D452A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6351FC7D" w14:textId="77777777" w:rsidR="000D452A" w:rsidRPr="00B63458" w:rsidRDefault="000D452A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948" w:type="dxa"/>
            <w:gridSpan w:val="2"/>
            <w:shd w:val="clear" w:color="auto" w:fill="auto"/>
            <w:vAlign w:val="center"/>
          </w:tcPr>
          <w:p w14:paraId="2ED006A0" w14:textId="14486350" w:rsidR="000D452A" w:rsidRPr="00B63458" w:rsidRDefault="000D452A" w:rsidP="007A5657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vAlign w:val="center"/>
          </w:tcPr>
          <w:p w14:paraId="7D9B01A9" w14:textId="77777777" w:rsidR="000D452A" w:rsidRPr="00B63458" w:rsidRDefault="000D452A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0D452A" w:rsidRPr="00B63458" w14:paraId="72E90244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762BCB64" w14:textId="77777777" w:rsidR="000D452A" w:rsidRPr="00B63458" w:rsidRDefault="000D452A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0926BC5C" w14:textId="77777777" w:rsidR="000D452A" w:rsidRPr="00B63458" w:rsidRDefault="000D452A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8.00-18:50</w:t>
            </w:r>
          </w:p>
        </w:tc>
        <w:tc>
          <w:tcPr>
            <w:tcW w:w="2948" w:type="dxa"/>
            <w:gridSpan w:val="2"/>
            <w:shd w:val="clear" w:color="auto" w:fill="auto"/>
            <w:vAlign w:val="center"/>
          </w:tcPr>
          <w:p w14:paraId="6D357F31" w14:textId="77777777" w:rsidR="000D452A" w:rsidRPr="00B63458" w:rsidRDefault="000D452A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vAlign w:val="center"/>
          </w:tcPr>
          <w:p w14:paraId="385D6B45" w14:textId="77777777" w:rsidR="000D452A" w:rsidRPr="00B63458" w:rsidRDefault="000D452A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0D452A" w:rsidRPr="00B63458" w14:paraId="2D353511" w14:textId="77777777" w:rsidTr="0098703A">
        <w:trPr>
          <w:cantSplit/>
          <w:trHeight w:val="57"/>
          <w:jc w:val="center"/>
        </w:trPr>
        <w:tc>
          <w:tcPr>
            <w:tcW w:w="710" w:type="dxa"/>
            <w:vMerge w:val="restart"/>
            <w:shd w:val="clear" w:color="auto" w:fill="F2F2F2" w:themeFill="background1" w:themeFillShade="F2"/>
            <w:vAlign w:val="center"/>
          </w:tcPr>
          <w:p w14:paraId="7008E07D" w14:textId="77777777" w:rsidR="000D452A" w:rsidRPr="00B63458" w:rsidRDefault="000D452A" w:rsidP="00F037C2">
            <w:pPr>
              <w:jc w:val="center"/>
              <w:rPr>
                <w:b/>
                <w:sz w:val="12"/>
                <w:szCs w:val="12"/>
              </w:rPr>
            </w:pPr>
          </w:p>
          <w:p w14:paraId="1F9909EF" w14:textId="77777777" w:rsidR="000D452A" w:rsidRPr="00B63458" w:rsidRDefault="000D452A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Ç</w:t>
            </w:r>
          </w:p>
          <w:p w14:paraId="4D1EC64D" w14:textId="77777777" w:rsidR="000D452A" w:rsidRPr="00B63458" w:rsidRDefault="000D452A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A</w:t>
            </w:r>
          </w:p>
          <w:p w14:paraId="30AA65D2" w14:textId="77777777" w:rsidR="000D452A" w:rsidRPr="00B63458" w:rsidRDefault="000D452A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R</w:t>
            </w:r>
          </w:p>
          <w:p w14:paraId="1410E7B5" w14:textId="77777777" w:rsidR="000D452A" w:rsidRPr="00B63458" w:rsidRDefault="000D452A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Ş</w:t>
            </w:r>
          </w:p>
          <w:p w14:paraId="6795C9FE" w14:textId="77777777" w:rsidR="000D452A" w:rsidRPr="00B63458" w:rsidRDefault="000D452A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A</w:t>
            </w:r>
          </w:p>
          <w:p w14:paraId="7872FACC" w14:textId="77777777" w:rsidR="000D452A" w:rsidRPr="00B63458" w:rsidRDefault="000D452A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M</w:t>
            </w:r>
          </w:p>
          <w:p w14:paraId="6E0C6908" w14:textId="77777777" w:rsidR="000D452A" w:rsidRPr="00B63458" w:rsidRDefault="000D452A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B</w:t>
            </w:r>
          </w:p>
          <w:p w14:paraId="6D263ABC" w14:textId="77777777" w:rsidR="000D452A" w:rsidRPr="00B63458" w:rsidRDefault="000D452A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A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EA82E9D" w14:textId="77777777" w:rsidR="000D452A" w:rsidRPr="00B63458" w:rsidRDefault="000D452A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948" w:type="dxa"/>
            <w:gridSpan w:val="2"/>
            <w:shd w:val="clear" w:color="auto" w:fill="F2F2F2" w:themeFill="background1" w:themeFillShade="F2"/>
            <w:vAlign w:val="center"/>
          </w:tcPr>
          <w:p w14:paraId="3D454E80" w14:textId="77777777" w:rsidR="000D452A" w:rsidRPr="00B63458" w:rsidRDefault="000D452A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shd w:val="clear" w:color="auto" w:fill="F2F2F2" w:themeFill="background1" w:themeFillShade="F2"/>
            <w:vAlign w:val="center"/>
          </w:tcPr>
          <w:p w14:paraId="26E152E0" w14:textId="77777777" w:rsidR="000D452A" w:rsidRPr="00B63458" w:rsidRDefault="000D452A" w:rsidP="00266DE7">
            <w:pPr>
              <w:spacing w:line="100" w:lineRule="atLeast"/>
              <w:jc w:val="center"/>
              <w:rPr>
                <w:sz w:val="15"/>
                <w:szCs w:val="15"/>
              </w:rPr>
            </w:pPr>
          </w:p>
        </w:tc>
      </w:tr>
      <w:tr w:rsidR="00D4572A" w:rsidRPr="00B63458" w14:paraId="55BB0170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6D4190E9" w14:textId="77777777" w:rsidR="00D4572A" w:rsidRPr="00B63458" w:rsidRDefault="00D4572A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07611C48" w14:textId="77777777" w:rsidR="00D4572A" w:rsidRPr="00B63458" w:rsidRDefault="00D4572A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2948" w:type="dxa"/>
            <w:gridSpan w:val="2"/>
            <w:shd w:val="clear" w:color="auto" w:fill="F2F2F2" w:themeFill="background1" w:themeFillShade="F2"/>
            <w:vAlign w:val="center"/>
          </w:tcPr>
          <w:p w14:paraId="4A8E8100" w14:textId="59D160BC" w:rsidR="00D4572A" w:rsidRPr="00B63458" w:rsidRDefault="00D4572A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1475" w:type="dxa"/>
            <w:shd w:val="clear" w:color="auto" w:fill="F2F2F2" w:themeFill="background1" w:themeFillShade="F2"/>
            <w:vAlign w:val="center"/>
          </w:tcPr>
          <w:p w14:paraId="6D1619D7" w14:textId="77777777" w:rsidR="00D4572A" w:rsidRPr="00B63458" w:rsidRDefault="00D4572A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1474" w:type="dxa"/>
            <w:vMerge w:val="restart"/>
            <w:shd w:val="clear" w:color="auto" w:fill="F2F2F2" w:themeFill="background1" w:themeFillShade="F2"/>
            <w:vAlign w:val="center"/>
          </w:tcPr>
          <w:p w14:paraId="7B62ABD0" w14:textId="77777777" w:rsidR="00D4572A" w:rsidRDefault="00D4572A" w:rsidP="00F037C2">
            <w:pPr>
              <w:jc w:val="center"/>
              <w:rPr>
                <w:b/>
                <w:color w:val="00B050"/>
                <w:sz w:val="13"/>
                <w:szCs w:val="13"/>
              </w:rPr>
            </w:pPr>
            <w:r w:rsidRPr="0098703A">
              <w:rPr>
                <w:b/>
                <w:color w:val="00B050"/>
                <w:sz w:val="13"/>
                <w:szCs w:val="13"/>
              </w:rPr>
              <w:t xml:space="preserve">IST6106 İleri Çok Değişkenli İstatistiksel </w:t>
            </w:r>
            <w:bookmarkStart w:id="0" w:name="_GoBack"/>
            <w:bookmarkEnd w:id="0"/>
            <w:r w:rsidRPr="0098703A">
              <w:rPr>
                <w:b/>
                <w:color w:val="00B050"/>
                <w:sz w:val="13"/>
                <w:szCs w:val="13"/>
              </w:rPr>
              <w:t>Yöntemler</w:t>
            </w:r>
          </w:p>
          <w:p w14:paraId="57F7BA82" w14:textId="35FDD830" w:rsidR="005B4FFF" w:rsidRPr="00B63458" w:rsidRDefault="006E4B56" w:rsidP="00F037C2">
            <w:pPr>
              <w:jc w:val="center"/>
              <w:rPr>
                <w:b/>
                <w:sz w:val="15"/>
                <w:szCs w:val="15"/>
              </w:rPr>
            </w:pPr>
            <w:r w:rsidRPr="006E4B56">
              <w:rPr>
                <w:b/>
                <w:color w:val="00B050"/>
                <w:sz w:val="13"/>
                <w:szCs w:val="13"/>
              </w:rPr>
              <w:t>BUTİK</w:t>
            </w:r>
          </w:p>
        </w:tc>
      </w:tr>
      <w:tr w:rsidR="00D4572A" w:rsidRPr="00B63458" w14:paraId="67E605BF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02331B54" w14:textId="77777777" w:rsidR="00D4572A" w:rsidRPr="00B63458" w:rsidRDefault="00D4572A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7DAC1FBB" w14:textId="77777777" w:rsidR="00D4572A" w:rsidRPr="00B63458" w:rsidRDefault="00D4572A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2948" w:type="dxa"/>
            <w:gridSpan w:val="2"/>
            <w:shd w:val="clear" w:color="auto" w:fill="F2F2F2" w:themeFill="background1" w:themeFillShade="F2"/>
            <w:vAlign w:val="center"/>
          </w:tcPr>
          <w:p w14:paraId="70AB038A" w14:textId="77777777" w:rsidR="00D4572A" w:rsidRPr="00B63458" w:rsidRDefault="00D4572A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1475" w:type="dxa"/>
            <w:shd w:val="clear" w:color="auto" w:fill="F2F2F2" w:themeFill="background1" w:themeFillShade="F2"/>
            <w:vAlign w:val="center"/>
          </w:tcPr>
          <w:p w14:paraId="438345D1" w14:textId="77777777" w:rsidR="00D4572A" w:rsidRPr="00B63458" w:rsidRDefault="00D4572A" w:rsidP="00F037C2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1474" w:type="dxa"/>
            <w:vMerge/>
            <w:shd w:val="clear" w:color="auto" w:fill="F2F2F2" w:themeFill="background1" w:themeFillShade="F2"/>
            <w:vAlign w:val="center"/>
          </w:tcPr>
          <w:p w14:paraId="6BB3B2FA" w14:textId="7A44FBF8" w:rsidR="00D4572A" w:rsidRPr="00B63458" w:rsidRDefault="00D4572A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D4572A" w:rsidRPr="00B63458" w14:paraId="09BCCCED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7E7763FF" w14:textId="77777777" w:rsidR="00D4572A" w:rsidRPr="00B63458" w:rsidRDefault="00D4572A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45443841" w14:textId="77777777" w:rsidR="00D4572A" w:rsidRPr="00B63458" w:rsidRDefault="00D4572A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2948" w:type="dxa"/>
            <w:gridSpan w:val="2"/>
            <w:shd w:val="clear" w:color="auto" w:fill="F2F2F2" w:themeFill="background1" w:themeFillShade="F2"/>
            <w:vAlign w:val="center"/>
          </w:tcPr>
          <w:p w14:paraId="54DE843A" w14:textId="77777777" w:rsidR="00D4572A" w:rsidRPr="00B63458" w:rsidRDefault="00D4572A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1475" w:type="dxa"/>
            <w:vMerge w:val="restart"/>
            <w:shd w:val="clear" w:color="auto" w:fill="F2F2F2" w:themeFill="background1" w:themeFillShade="F2"/>
            <w:vAlign w:val="center"/>
          </w:tcPr>
          <w:p w14:paraId="16CD5A0B" w14:textId="77777777" w:rsidR="00D4572A" w:rsidRPr="00FE6306" w:rsidRDefault="00D4572A" w:rsidP="0098703A">
            <w:pPr>
              <w:pStyle w:val="Balk2"/>
              <w:jc w:val="center"/>
              <w:rPr>
                <w:rFonts w:ascii="Times New Roman" w:hAnsi="Times New Roman"/>
                <w:i w:val="0"/>
                <w:noProof/>
                <w:color w:val="0070C0"/>
                <w:sz w:val="13"/>
                <w:szCs w:val="13"/>
              </w:rPr>
            </w:pPr>
            <w:r w:rsidRPr="00FE6306">
              <w:rPr>
                <w:rFonts w:ascii="Times New Roman" w:hAnsi="Times New Roman"/>
                <w:i w:val="0"/>
                <w:noProof/>
                <w:color w:val="0070C0"/>
                <w:sz w:val="13"/>
                <w:szCs w:val="13"/>
              </w:rPr>
              <w:t xml:space="preserve">IST6113 Katagorik Veri Analizi </w:t>
            </w:r>
          </w:p>
          <w:p w14:paraId="5F04046D" w14:textId="77777777" w:rsidR="00D4572A" w:rsidRDefault="00D4572A" w:rsidP="0098703A">
            <w:pPr>
              <w:jc w:val="center"/>
              <w:rPr>
                <w:b/>
                <w:bCs/>
                <w:iCs/>
                <w:noProof/>
                <w:color w:val="0070C0"/>
                <w:sz w:val="13"/>
                <w:szCs w:val="13"/>
              </w:rPr>
            </w:pPr>
            <w:r w:rsidRPr="005E75C7">
              <w:rPr>
                <w:b/>
                <w:bCs/>
                <w:iCs/>
                <w:noProof/>
                <w:color w:val="0070C0"/>
                <w:sz w:val="13"/>
                <w:szCs w:val="13"/>
              </w:rPr>
              <w:t>Doç. Dr. Serpil KILIÇ DEPREN</w:t>
            </w:r>
          </w:p>
          <w:p w14:paraId="5E54E794" w14:textId="265FBB7F" w:rsidR="00D4572A" w:rsidRPr="006E4B56" w:rsidRDefault="006E4B56" w:rsidP="006E4B56">
            <w:pPr>
              <w:jc w:val="center"/>
              <w:rPr>
                <w:b/>
                <w:bCs/>
                <w:iCs/>
                <w:noProof/>
                <w:color w:val="0070C0"/>
                <w:sz w:val="13"/>
                <w:szCs w:val="13"/>
              </w:rPr>
            </w:pPr>
            <w:r w:rsidRPr="006E4B56">
              <w:rPr>
                <w:b/>
                <w:bCs/>
                <w:iCs/>
                <w:noProof/>
                <w:color w:val="0070C0"/>
                <w:sz w:val="13"/>
                <w:szCs w:val="13"/>
              </w:rPr>
              <w:t>EZ-15</w:t>
            </w:r>
          </w:p>
        </w:tc>
        <w:tc>
          <w:tcPr>
            <w:tcW w:w="1474" w:type="dxa"/>
            <w:vMerge/>
            <w:shd w:val="clear" w:color="auto" w:fill="F2F2F2" w:themeFill="background1" w:themeFillShade="F2"/>
            <w:vAlign w:val="center"/>
          </w:tcPr>
          <w:p w14:paraId="778378C3" w14:textId="16448953" w:rsidR="00D4572A" w:rsidRPr="00B63458" w:rsidRDefault="00D4572A" w:rsidP="00F037C2">
            <w:pPr>
              <w:jc w:val="center"/>
              <w:rPr>
                <w:b/>
                <w:sz w:val="15"/>
                <w:szCs w:val="15"/>
              </w:rPr>
            </w:pPr>
          </w:p>
        </w:tc>
      </w:tr>
      <w:tr w:rsidR="0098703A" w:rsidRPr="00B63458" w14:paraId="2409258A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2B0E4BC8" w14:textId="77777777" w:rsidR="0098703A" w:rsidRPr="00B63458" w:rsidRDefault="0098703A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E7E0D86" w14:textId="77777777" w:rsidR="0098703A" w:rsidRPr="00B63458" w:rsidRDefault="0098703A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2948" w:type="dxa"/>
            <w:gridSpan w:val="2"/>
            <w:shd w:val="clear" w:color="auto" w:fill="F2F2F2" w:themeFill="background1" w:themeFillShade="F2"/>
            <w:vAlign w:val="center"/>
          </w:tcPr>
          <w:p w14:paraId="765E19D2" w14:textId="1E111F7A" w:rsidR="0098703A" w:rsidRPr="00B63458" w:rsidRDefault="0098703A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1475" w:type="dxa"/>
            <w:vMerge/>
            <w:shd w:val="clear" w:color="auto" w:fill="F2F2F2" w:themeFill="background1" w:themeFillShade="F2"/>
            <w:vAlign w:val="center"/>
          </w:tcPr>
          <w:p w14:paraId="27738866" w14:textId="77777777" w:rsidR="0098703A" w:rsidRPr="00B63458" w:rsidRDefault="0098703A" w:rsidP="00F037C2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1474" w:type="dxa"/>
            <w:shd w:val="clear" w:color="auto" w:fill="F2F2F2" w:themeFill="background1" w:themeFillShade="F2"/>
            <w:vAlign w:val="center"/>
          </w:tcPr>
          <w:p w14:paraId="1311918A" w14:textId="62105401" w:rsidR="0098703A" w:rsidRPr="00B63458" w:rsidRDefault="0098703A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98703A" w:rsidRPr="00B63458" w14:paraId="43EBEA37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0DF1E0C6" w14:textId="77777777" w:rsidR="0098703A" w:rsidRPr="00B63458" w:rsidRDefault="0098703A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348C3E7" w14:textId="77777777" w:rsidR="0098703A" w:rsidRPr="00B63458" w:rsidRDefault="0098703A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2948" w:type="dxa"/>
            <w:gridSpan w:val="2"/>
            <w:shd w:val="clear" w:color="auto" w:fill="F2F2F2" w:themeFill="background1" w:themeFillShade="F2"/>
            <w:vAlign w:val="center"/>
          </w:tcPr>
          <w:p w14:paraId="74BD04CB" w14:textId="77777777" w:rsidR="0098703A" w:rsidRPr="00B63458" w:rsidRDefault="0098703A" w:rsidP="00F037C2">
            <w:pPr>
              <w:jc w:val="center"/>
              <w:rPr>
                <w:b/>
                <w:color w:val="00B050"/>
                <w:sz w:val="15"/>
                <w:szCs w:val="15"/>
              </w:rPr>
            </w:pPr>
          </w:p>
        </w:tc>
        <w:tc>
          <w:tcPr>
            <w:tcW w:w="1475" w:type="dxa"/>
            <w:vMerge/>
            <w:shd w:val="clear" w:color="auto" w:fill="F2F2F2" w:themeFill="background1" w:themeFillShade="F2"/>
            <w:vAlign w:val="center"/>
          </w:tcPr>
          <w:p w14:paraId="74E44772" w14:textId="77777777" w:rsidR="0098703A" w:rsidRPr="005E75C7" w:rsidRDefault="0098703A" w:rsidP="00CE193D">
            <w:pPr>
              <w:jc w:val="center"/>
              <w:rPr>
                <w:b/>
                <w:bCs/>
                <w:iCs/>
                <w:noProof/>
                <w:color w:val="0070C0"/>
                <w:sz w:val="13"/>
                <w:szCs w:val="13"/>
              </w:rPr>
            </w:pPr>
          </w:p>
        </w:tc>
        <w:tc>
          <w:tcPr>
            <w:tcW w:w="1474" w:type="dxa"/>
            <w:shd w:val="clear" w:color="auto" w:fill="F2F2F2" w:themeFill="background1" w:themeFillShade="F2"/>
            <w:vAlign w:val="center"/>
          </w:tcPr>
          <w:p w14:paraId="535A228A" w14:textId="3BD4FC6A" w:rsidR="0098703A" w:rsidRPr="005E75C7" w:rsidRDefault="0098703A" w:rsidP="00CE193D">
            <w:pPr>
              <w:jc w:val="center"/>
              <w:rPr>
                <w:b/>
                <w:bCs/>
                <w:iCs/>
                <w:noProof/>
                <w:color w:val="0070C0"/>
                <w:sz w:val="13"/>
                <w:szCs w:val="13"/>
              </w:rPr>
            </w:pPr>
          </w:p>
        </w:tc>
      </w:tr>
      <w:tr w:rsidR="005141FB" w:rsidRPr="00B63458" w14:paraId="5541DB5F" w14:textId="77777777" w:rsidTr="005F429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4C8510E7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7E64E5A" w14:textId="77777777" w:rsidR="005141FB" w:rsidRPr="00B63458" w:rsidRDefault="005141FB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2948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64DDC43B" w14:textId="25FC88EF" w:rsidR="005141FB" w:rsidRPr="00B63458" w:rsidRDefault="005141FB" w:rsidP="005141FB">
            <w:pPr>
              <w:jc w:val="center"/>
              <w:rPr>
                <w:b/>
                <w:sz w:val="15"/>
                <w:szCs w:val="15"/>
              </w:rPr>
            </w:pPr>
            <w:r w:rsidRPr="005E75C7">
              <w:rPr>
                <w:b/>
                <w:color w:val="00B050"/>
                <w:sz w:val="13"/>
                <w:szCs w:val="13"/>
              </w:rPr>
              <w:t>IST5004 Araştırma ve Etik Dr. Öğr. Üyesi Doğan YILDIZ</w:t>
            </w:r>
            <w:r>
              <w:rPr>
                <w:b/>
                <w:color w:val="00B050"/>
                <w:sz w:val="13"/>
                <w:szCs w:val="13"/>
              </w:rPr>
              <w:t xml:space="preserve"> </w:t>
            </w:r>
            <w:r w:rsidR="000E02FF">
              <w:rPr>
                <w:b/>
                <w:color w:val="00B050"/>
                <w:sz w:val="13"/>
                <w:szCs w:val="13"/>
              </w:rPr>
              <w:t>EZ-15</w:t>
            </w:r>
          </w:p>
        </w:tc>
        <w:tc>
          <w:tcPr>
            <w:tcW w:w="2949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2ABDFA8E" w14:textId="5A1A568E" w:rsidR="005141FB" w:rsidRPr="00B63458" w:rsidRDefault="005141FB" w:rsidP="005141FB">
            <w:pPr>
              <w:jc w:val="center"/>
              <w:rPr>
                <w:color w:val="00B0F0"/>
                <w:sz w:val="15"/>
                <w:szCs w:val="15"/>
              </w:rPr>
            </w:pPr>
            <w:r w:rsidRPr="005E75C7">
              <w:rPr>
                <w:b/>
                <w:color w:val="00B050"/>
                <w:sz w:val="13"/>
                <w:szCs w:val="13"/>
              </w:rPr>
              <w:t xml:space="preserve">IST5004 Araştırma ve Etik Dr. Öğr. Üyesi Doğan </w:t>
            </w:r>
            <w:proofErr w:type="gramStart"/>
            <w:r w:rsidRPr="005E75C7">
              <w:rPr>
                <w:b/>
                <w:color w:val="00B050"/>
                <w:sz w:val="13"/>
                <w:szCs w:val="13"/>
              </w:rPr>
              <w:t>YILDIZ</w:t>
            </w:r>
            <w:r>
              <w:rPr>
                <w:b/>
                <w:color w:val="00B050"/>
                <w:sz w:val="13"/>
                <w:szCs w:val="13"/>
              </w:rPr>
              <w:t xml:space="preserve"> </w:t>
            </w:r>
            <w:r w:rsidR="000E02FF">
              <w:rPr>
                <w:b/>
                <w:color w:val="00B050"/>
                <w:sz w:val="13"/>
                <w:szCs w:val="13"/>
              </w:rPr>
              <w:t xml:space="preserve"> EZ</w:t>
            </w:r>
            <w:proofErr w:type="gramEnd"/>
            <w:r w:rsidR="000E02FF">
              <w:rPr>
                <w:b/>
                <w:color w:val="00B050"/>
                <w:sz w:val="13"/>
                <w:szCs w:val="13"/>
              </w:rPr>
              <w:t>-15</w:t>
            </w:r>
          </w:p>
        </w:tc>
      </w:tr>
      <w:tr w:rsidR="005141FB" w:rsidRPr="00B63458" w14:paraId="429C443C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5A89B7C8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705C5F8D" w14:textId="77777777" w:rsidR="005141FB" w:rsidRPr="00B63458" w:rsidRDefault="005141FB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2948" w:type="dxa"/>
            <w:gridSpan w:val="2"/>
            <w:vMerge/>
            <w:shd w:val="clear" w:color="auto" w:fill="F2F2F2" w:themeFill="background1" w:themeFillShade="F2"/>
            <w:vAlign w:val="center"/>
          </w:tcPr>
          <w:p w14:paraId="130D57D2" w14:textId="77777777" w:rsidR="005141FB" w:rsidRPr="00B63458" w:rsidRDefault="005141FB" w:rsidP="005141FB">
            <w:pPr>
              <w:spacing w:line="100" w:lineRule="atLeast"/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vMerge/>
            <w:shd w:val="clear" w:color="auto" w:fill="F2F2F2" w:themeFill="background1" w:themeFillShade="F2"/>
            <w:vAlign w:val="center"/>
          </w:tcPr>
          <w:p w14:paraId="01EED634" w14:textId="77777777" w:rsidR="005141FB" w:rsidRPr="00B63458" w:rsidRDefault="005141FB" w:rsidP="005141FB">
            <w:pPr>
              <w:jc w:val="center"/>
              <w:rPr>
                <w:color w:val="00B0F0"/>
                <w:sz w:val="15"/>
                <w:szCs w:val="15"/>
              </w:rPr>
            </w:pPr>
          </w:p>
        </w:tc>
      </w:tr>
      <w:tr w:rsidR="005141FB" w:rsidRPr="00B63458" w14:paraId="54A8B420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7FF2863D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614DE34" w14:textId="77777777" w:rsidR="005141FB" w:rsidRPr="00B63458" w:rsidRDefault="005141FB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2948" w:type="dxa"/>
            <w:gridSpan w:val="2"/>
            <w:shd w:val="clear" w:color="auto" w:fill="F2F2F2" w:themeFill="background1" w:themeFillShade="F2"/>
            <w:vAlign w:val="center"/>
          </w:tcPr>
          <w:p w14:paraId="5F579B7D" w14:textId="77777777" w:rsidR="005141FB" w:rsidRPr="00B63458" w:rsidRDefault="005141FB" w:rsidP="005141FB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shd w:val="clear" w:color="auto" w:fill="F2F2F2" w:themeFill="background1" w:themeFillShade="F2"/>
            <w:vAlign w:val="center"/>
          </w:tcPr>
          <w:p w14:paraId="3EF4E958" w14:textId="093DE423" w:rsidR="005141FB" w:rsidRPr="00B63458" w:rsidRDefault="005141FB" w:rsidP="005141FB">
            <w:pPr>
              <w:jc w:val="center"/>
              <w:rPr>
                <w:b/>
                <w:color w:val="FF0000"/>
                <w:sz w:val="15"/>
                <w:szCs w:val="15"/>
              </w:rPr>
            </w:pPr>
          </w:p>
        </w:tc>
      </w:tr>
      <w:tr w:rsidR="005141FB" w:rsidRPr="00B63458" w14:paraId="66A6552B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671323B0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44CFEA3" w14:textId="77777777" w:rsidR="005141FB" w:rsidRPr="00B63458" w:rsidRDefault="005141FB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948" w:type="dxa"/>
            <w:gridSpan w:val="2"/>
            <w:shd w:val="clear" w:color="auto" w:fill="F2F2F2" w:themeFill="background1" w:themeFillShade="F2"/>
            <w:vAlign w:val="center"/>
          </w:tcPr>
          <w:p w14:paraId="1C5C09E5" w14:textId="77777777" w:rsidR="005141FB" w:rsidRPr="00B63458" w:rsidRDefault="005141FB" w:rsidP="005141FB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shd w:val="clear" w:color="auto" w:fill="F2F2F2" w:themeFill="background1" w:themeFillShade="F2"/>
            <w:vAlign w:val="center"/>
          </w:tcPr>
          <w:p w14:paraId="11F45D27" w14:textId="77777777" w:rsidR="005141FB" w:rsidRPr="00B63458" w:rsidRDefault="005141FB" w:rsidP="005141FB">
            <w:pPr>
              <w:jc w:val="center"/>
              <w:rPr>
                <w:sz w:val="15"/>
                <w:szCs w:val="15"/>
              </w:rPr>
            </w:pPr>
          </w:p>
        </w:tc>
      </w:tr>
      <w:tr w:rsidR="005141FB" w:rsidRPr="00B63458" w14:paraId="526764FC" w14:textId="77777777" w:rsidTr="0098703A">
        <w:trPr>
          <w:cantSplit/>
          <w:trHeight w:val="57"/>
          <w:jc w:val="center"/>
        </w:trPr>
        <w:tc>
          <w:tcPr>
            <w:tcW w:w="710" w:type="dxa"/>
            <w:vMerge w:val="restart"/>
            <w:vAlign w:val="center"/>
          </w:tcPr>
          <w:p w14:paraId="161E2EB6" w14:textId="77777777" w:rsidR="005141FB" w:rsidRPr="00B63458" w:rsidRDefault="005141FB" w:rsidP="005141FB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14:paraId="1EF2B8A9" w14:textId="77777777" w:rsidR="005141FB" w:rsidRPr="00B63458" w:rsidRDefault="005141FB" w:rsidP="005141FB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14:paraId="60A2FC3E" w14:textId="77777777" w:rsidR="005141FB" w:rsidRPr="00B63458" w:rsidRDefault="005141FB" w:rsidP="005141FB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  <w:t>P</w:t>
            </w:r>
          </w:p>
          <w:p w14:paraId="67B3AFFC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E</w:t>
            </w:r>
          </w:p>
          <w:p w14:paraId="7373521A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R</w:t>
            </w:r>
          </w:p>
          <w:p w14:paraId="2A219D71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Ş</w:t>
            </w:r>
          </w:p>
          <w:p w14:paraId="66A1C467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E</w:t>
            </w:r>
          </w:p>
          <w:p w14:paraId="66F880C7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M</w:t>
            </w:r>
          </w:p>
          <w:p w14:paraId="66713891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B</w:t>
            </w:r>
          </w:p>
          <w:p w14:paraId="2094108F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E</w:t>
            </w:r>
          </w:p>
        </w:tc>
        <w:tc>
          <w:tcPr>
            <w:tcW w:w="850" w:type="dxa"/>
            <w:vAlign w:val="center"/>
          </w:tcPr>
          <w:p w14:paraId="6B4BF76B" w14:textId="77777777" w:rsidR="005141FB" w:rsidRPr="00B63458" w:rsidRDefault="005141FB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948" w:type="dxa"/>
            <w:gridSpan w:val="2"/>
            <w:vAlign w:val="center"/>
          </w:tcPr>
          <w:p w14:paraId="5D06ABDB" w14:textId="77777777" w:rsidR="005141FB" w:rsidRPr="00B63458" w:rsidRDefault="005141FB" w:rsidP="005141FB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vAlign w:val="center"/>
          </w:tcPr>
          <w:p w14:paraId="63FBEAB1" w14:textId="77777777" w:rsidR="005141FB" w:rsidRPr="00B63458" w:rsidRDefault="005141FB" w:rsidP="005141FB">
            <w:pPr>
              <w:jc w:val="center"/>
              <w:rPr>
                <w:sz w:val="15"/>
                <w:szCs w:val="15"/>
              </w:rPr>
            </w:pPr>
          </w:p>
        </w:tc>
      </w:tr>
      <w:tr w:rsidR="005141FB" w:rsidRPr="00B63458" w14:paraId="7E08016F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639A0BD5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27C4E6FD" w14:textId="77777777" w:rsidR="005141FB" w:rsidRPr="00B63458" w:rsidRDefault="005141FB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1474" w:type="dxa"/>
            <w:vMerge w:val="restart"/>
            <w:vAlign w:val="center"/>
          </w:tcPr>
          <w:p w14:paraId="40AF28CB" w14:textId="77777777" w:rsidR="005141FB" w:rsidRDefault="005141FB" w:rsidP="005141FB">
            <w:pPr>
              <w:jc w:val="center"/>
              <w:rPr>
                <w:b/>
                <w:noProof/>
                <w:color w:val="0070C0"/>
                <w:sz w:val="13"/>
                <w:szCs w:val="13"/>
              </w:rPr>
            </w:pPr>
            <w:r w:rsidRPr="009B0C89">
              <w:rPr>
                <w:b/>
                <w:noProof/>
                <w:color w:val="0070C0"/>
                <w:sz w:val="13"/>
                <w:szCs w:val="13"/>
              </w:rPr>
              <w:t>IST5116 Oyunlar ve Karar Verme</w:t>
            </w:r>
          </w:p>
          <w:p w14:paraId="1ABCB78F" w14:textId="77777777" w:rsidR="005141FB" w:rsidRDefault="005141FB" w:rsidP="005141FB">
            <w:pPr>
              <w:jc w:val="center"/>
              <w:rPr>
                <w:b/>
                <w:noProof/>
                <w:color w:val="0070C0"/>
                <w:sz w:val="13"/>
                <w:szCs w:val="13"/>
              </w:rPr>
            </w:pPr>
            <w:r w:rsidRPr="005E75C7">
              <w:rPr>
                <w:b/>
                <w:noProof/>
                <w:color w:val="0070C0"/>
                <w:sz w:val="13"/>
                <w:szCs w:val="13"/>
              </w:rPr>
              <w:t>Prof .Dr. Ersoy ÖZ</w:t>
            </w:r>
          </w:p>
          <w:p w14:paraId="39A316D1" w14:textId="20E68F53" w:rsidR="005141FB" w:rsidRPr="00B63458" w:rsidRDefault="000E02FF" w:rsidP="005141FB">
            <w:pPr>
              <w:jc w:val="center"/>
              <w:rPr>
                <w:b/>
                <w:sz w:val="15"/>
                <w:szCs w:val="15"/>
              </w:rPr>
            </w:pPr>
            <w:r w:rsidRPr="000E02FF">
              <w:rPr>
                <w:b/>
                <w:noProof/>
                <w:color w:val="0070C0"/>
                <w:sz w:val="13"/>
                <w:szCs w:val="13"/>
              </w:rPr>
              <w:t>EZ-15</w:t>
            </w:r>
          </w:p>
        </w:tc>
        <w:tc>
          <w:tcPr>
            <w:tcW w:w="1474" w:type="dxa"/>
            <w:vMerge w:val="restart"/>
            <w:vAlign w:val="center"/>
          </w:tcPr>
          <w:p w14:paraId="022B5D31" w14:textId="77777777" w:rsidR="005141FB" w:rsidRPr="005E75C7" w:rsidRDefault="005141FB" w:rsidP="005141FB">
            <w:pPr>
              <w:jc w:val="center"/>
              <w:rPr>
                <w:b/>
                <w:color w:val="00B050"/>
                <w:sz w:val="13"/>
                <w:szCs w:val="13"/>
              </w:rPr>
            </w:pPr>
            <w:r w:rsidRPr="005E75C7">
              <w:rPr>
                <w:b/>
                <w:color w:val="00B050"/>
                <w:sz w:val="13"/>
                <w:szCs w:val="13"/>
              </w:rPr>
              <w:t>IST5114 İstatistikte Matematiksel Yöntemler</w:t>
            </w:r>
          </w:p>
          <w:p w14:paraId="061988C2" w14:textId="77777777" w:rsidR="005141FB" w:rsidRDefault="005141FB" w:rsidP="005141FB">
            <w:pPr>
              <w:jc w:val="center"/>
              <w:rPr>
                <w:b/>
                <w:color w:val="00B050"/>
                <w:sz w:val="13"/>
                <w:szCs w:val="13"/>
              </w:rPr>
            </w:pPr>
            <w:proofErr w:type="spellStart"/>
            <w:r w:rsidRPr="005E75C7">
              <w:rPr>
                <w:b/>
                <w:color w:val="00B050"/>
                <w:sz w:val="13"/>
                <w:szCs w:val="13"/>
              </w:rPr>
              <w:t>Doç.Dr</w:t>
            </w:r>
            <w:proofErr w:type="spellEnd"/>
            <w:r w:rsidRPr="005E75C7">
              <w:rPr>
                <w:b/>
                <w:color w:val="00B050"/>
                <w:sz w:val="13"/>
                <w:szCs w:val="13"/>
              </w:rPr>
              <w:t xml:space="preserve">. </w:t>
            </w:r>
            <w:proofErr w:type="spellStart"/>
            <w:r w:rsidRPr="005E75C7">
              <w:rPr>
                <w:b/>
                <w:color w:val="00B050"/>
                <w:sz w:val="13"/>
                <w:szCs w:val="13"/>
              </w:rPr>
              <w:t>Gülder</w:t>
            </w:r>
            <w:proofErr w:type="spellEnd"/>
            <w:r w:rsidRPr="005E75C7">
              <w:rPr>
                <w:b/>
                <w:color w:val="00B050"/>
                <w:sz w:val="13"/>
                <w:szCs w:val="13"/>
              </w:rPr>
              <w:t xml:space="preserve"> KEMALBAY</w:t>
            </w:r>
          </w:p>
          <w:p w14:paraId="3197E21D" w14:textId="41D97920" w:rsidR="00855327" w:rsidRPr="00B63458" w:rsidRDefault="00855327" w:rsidP="005141FB">
            <w:pPr>
              <w:jc w:val="center"/>
              <w:rPr>
                <w:b/>
                <w:sz w:val="15"/>
                <w:szCs w:val="15"/>
              </w:rPr>
            </w:pPr>
            <w:r>
              <w:rPr>
                <w:b/>
                <w:color w:val="00B050"/>
                <w:sz w:val="13"/>
                <w:szCs w:val="13"/>
              </w:rPr>
              <w:t>B2-D13</w:t>
            </w:r>
          </w:p>
        </w:tc>
        <w:tc>
          <w:tcPr>
            <w:tcW w:w="2949" w:type="dxa"/>
            <w:gridSpan w:val="2"/>
            <w:vAlign w:val="center"/>
          </w:tcPr>
          <w:p w14:paraId="297163A2" w14:textId="55244B53" w:rsidR="005141FB" w:rsidRPr="00FE6306" w:rsidRDefault="005141FB" w:rsidP="005141FB">
            <w:pPr>
              <w:jc w:val="center"/>
              <w:rPr>
                <w:b/>
                <w:bCs/>
                <w:iCs/>
                <w:noProof/>
                <w:color w:val="0070C0"/>
                <w:sz w:val="13"/>
                <w:szCs w:val="13"/>
              </w:rPr>
            </w:pPr>
          </w:p>
        </w:tc>
      </w:tr>
      <w:tr w:rsidR="005141FB" w:rsidRPr="00B63458" w14:paraId="24601207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142BF963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760AFA64" w14:textId="77777777" w:rsidR="005141FB" w:rsidRPr="00B63458" w:rsidRDefault="005141FB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1474" w:type="dxa"/>
            <w:vMerge/>
            <w:vAlign w:val="center"/>
          </w:tcPr>
          <w:p w14:paraId="747BD67E" w14:textId="77777777" w:rsidR="005141FB" w:rsidRPr="00B63458" w:rsidRDefault="005141FB" w:rsidP="005141FB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1474" w:type="dxa"/>
            <w:vMerge/>
            <w:vAlign w:val="center"/>
          </w:tcPr>
          <w:p w14:paraId="6AC46A80" w14:textId="63F621CE" w:rsidR="005141FB" w:rsidRPr="00B63458" w:rsidRDefault="005141FB" w:rsidP="005141FB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vAlign w:val="center"/>
          </w:tcPr>
          <w:p w14:paraId="0C3690DC" w14:textId="77777777" w:rsidR="005141FB" w:rsidRPr="00B63458" w:rsidRDefault="005141FB" w:rsidP="005141FB">
            <w:pPr>
              <w:jc w:val="center"/>
              <w:rPr>
                <w:color w:val="00B0F0"/>
                <w:sz w:val="15"/>
                <w:szCs w:val="15"/>
              </w:rPr>
            </w:pPr>
          </w:p>
        </w:tc>
      </w:tr>
      <w:tr w:rsidR="005141FB" w:rsidRPr="00B63458" w14:paraId="4BEE23DA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14A062AC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67F628F0" w14:textId="77777777" w:rsidR="005141FB" w:rsidRPr="00B63458" w:rsidRDefault="005141FB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1474" w:type="dxa"/>
            <w:vMerge/>
            <w:vAlign w:val="center"/>
          </w:tcPr>
          <w:p w14:paraId="2216E905" w14:textId="77777777" w:rsidR="005141FB" w:rsidRPr="00B63458" w:rsidRDefault="005141FB" w:rsidP="005141FB">
            <w:pPr>
              <w:jc w:val="center"/>
              <w:rPr>
                <w:b/>
                <w:color w:val="00B050"/>
                <w:sz w:val="15"/>
                <w:szCs w:val="15"/>
              </w:rPr>
            </w:pPr>
          </w:p>
        </w:tc>
        <w:tc>
          <w:tcPr>
            <w:tcW w:w="1474" w:type="dxa"/>
            <w:vMerge/>
            <w:vAlign w:val="center"/>
          </w:tcPr>
          <w:p w14:paraId="7254A868" w14:textId="43F17B60" w:rsidR="005141FB" w:rsidRPr="00B63458" w:rsidRDefault="005141FB" w:rsidP="005141FB">
            <w:pPr>
              <w:jc w:val="center"/>
              <w:rPr>
                <w:b/>
                <w:color w:val="00B050"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vMerge w:val="restart"/>
            <w:vAlign w:val="center"/>
          </w:tcPr>
          <w:p w14:paraId="3E034ADC" w14:textId="77777777" w:rsidR="005141FB" w:rsidRDefault="005141FB" w:rsidP="005B4FFF">
            <w:pPr>
              <w:jc w:val="center"/>
              <w:rPr>
                <w:b/>
                <w:color w:val="00B050"/>
                <w:sz w:val="13"/>
                <w:szCs w:val="13"/>
              </w:rPr>
            </w:pPr>
            <w:r>
              <w:rPr>
                <w:b/>
                <w:color w:val="00B050"/>
                <w:sz w:val="13"/>
                <w:szCs w:val="13"/>
              </w:rPr>
              <w:t xml:space="preserve">IST6001 Seminer </w:t>
            </w:r>
            <w:proofErr w:type="spellStart"/>
            <w:r>
              <w:rPr>
                <w:b/>
                <w:color w:val="00B050"/>
                <w:sz w:val="13"/>
                <w:szCs w:val="13"/>
              </w:rPr>
              <w:t>Prof.Dr</w:t>
            </w:r>
            <w:proofErr w:type="spellEnd"/>
            <w:r>
              <w:rPr>
                <w:b/>
                <w:color w:val="00B050"/>
                <w:sz w:val="13"/>
                <w:szCs w:val="13"/>
              </w:rPr>
              <w:t>. Filiz KARAMAN</w:t>
            </w:r>
          </w:p>
          <w:p w14:paraId="34CD882E" w14:textId="0A2770D9" w:rsidR="005141FB" w:rsidRPr="00B63458" w:rsidRDefault="00855327" w:rsidP="005B4FFF">
            <w:pPr>
              <w:jc w:val="center"/>
              <w:rPr>
                <w:sz w:val="15"/>
                <w:szCs w:val="15"/>
              </w:rPr>
            </w:pPr>
            <w:r w:rsidRPr="00855327">
              <w:rPr>
                <w:b/>
                <w:color w:val="00B050"/>
                <w:sz w:val="13"/>
                <w:szCs w:val="13"/>
              </w:rPr>
              <w:t>BUTİK</w:t>
            </w:r>
          </w:p>
        </w:tc>
      </w:tr>
      <w:tr w:rsidR="005141FB" w:rsidRPr="00B63458" w14:paraId="29BD5675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09E2458E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48930684" w14:textId="77777777" w:rsidR="005141FB" w:rsidRPr="00B63458" w:rsidRDefault="005141FB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2948" w:type="dxa"/>
            <w:gridSpan w:val="2"/>
            <w:vAlign w:val="center"/>
          </w:tcPr>
          <w:p w14:paraId="50C63987" w14:textId="77777777" w:rsidR="005141FB" w:rsidRPr="00B63458" w:rsidRDefault="005141FB" w:rsidP="005141FB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vMerge/>
            <w:vAlign w:val="center"/>
          </w:tcPr>
          <w:p w14:paraId="5F99C8E8" w14:textId="77777777" w:rsidR="005141FB" w:rsidRPr="00B63458" w:rsidRDefault="005141FB" w:rsidP="005141FB">
            <w:pPr>
              <w:jc w:val="center"/>
              <w:rPr>
                <w:color w:val="00B0F0"/>
                <w:sz w:val="15"/>
                <w:szCs w:val="15"/>
              </w:rPr>
            </w:pPr>
          </w:p>
        </w:tc>
      </w:tr>
      <w:tr w:rsidR="00D27DBA" w:rsidRPr="00B63458" w14:paraId="7BF2D931" w14:textId="77777777" w:rsidTr="00116AC6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5FAA88BD" w14:textId="77777777" w:rsidR="00D27DBA" w:rsidRPr="00B63458" w:rsidRDefault="00D27DBA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2C4CAA61" w14:textId="77777777" w:rsidR="00D27DBA" w:rsidRPr="00B63458" w:rsidRDefault="00D27DBA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1474" w:type="dxa"/>
            <w:vMerge w:val="restart"/>
            <w:vAlign w:val="center"/>
          </w:tcPr>
          <w:p w14:paraId="77DCA231" w14:textId="77777777" w:rsidR="00D27DBA" w:rsidRPr="00770092" w:rsidRDefault="00D27DBA" w:rsidP="00D4572A">
            <w:pPr>
              <w:jc w:val="center"/>
              <w:rPr>
                <w:b/>
                <w:noProof/>
                <w:color w:val="0070C0"/>
                <w:sz w:val="13"/>
                <w:szCs w:val="13"/>
              </w:rPr>
            </w:pPr>
            <w:r>
              <w:rPr>
                <w:b/>
                <w:noProof/>
                <w:color w:val="0070C0"/>
                <w:sz w:val="13"/>
                <w:szCs w:val="13"/>
              </w:rPr>
              <w:t>IST5101</w:t>
            </w:r>
            <w:r w:rsidRPr="00770092">
              <w:rPr>
                <w:b/>
                <w:noProof/>
                <w:color w:val="0070C0"/>
                <w:sz w:val="13"/>
                <w:szCs w:val="13"/>
              </w:rPr>
              <w:t xml:space="preserve"> Bayesçi Veri Analizi </w:t>
            </w:r>
          </w:p>
          <w:p w14:paraId="3004F7D5" w14:textId="77777777" w:rsidR="00D27DBA" w:rsidRDefault="00D27DBA" w:rsidP="00D4572A">
            <w:pPr>
              <w:jc w:val="center"/>
              <w:rPr>
                <w:b/>
                <w:noProof/>
                <w:color w:val="0070C0"/>
                <w:sz w:val="13"/>
                <w:szCs w:val="13"/>
              </w:rPr>
            </w:pPr>
            <w:r w:rsidRPr="005E75C7">
              <w:rPr>
                <w:b/>
                <w:noProof/>
                <w:color w:val="0070C0"/>
                <w:sz w:val="13"/>
                <w:szCs w:val="13"/>
              </w:rPr>
              <w:t>Doç. Dr. Atıf EVREN</w:t>
            </w:r>
          </w:p>
          <w:p w14:paraId="4897847F" w14:textId="22DBFCBF" w:rsidR="00855327" w:rsidRPr="005E75C7" w:rsidRDefault="00855327" w:rsidP="00D4572A">
            <w:pPr>
              <w:jc w:val="center"/>
              <w:rPr>
                <w:b/>
                <w:color w:val="00B050"/>
                <w:sz w:val="13"/>
                <w:szCs w:val="13"/>
              </w:rPr>
            </w:pPr>
            <w:r>
              <w:rPr>
                <w:b/>
                <w:noProof/>
                <w:color w:val="0070C0"/>
                <w:sz w:val="13"/>
                <w:szCs w:val="13"/>
              </w:rPr>
              <w:t>EZ-15</w:t>
            </w:r>
          </w:p>
        </w:tc>
        <w:tc>
          <w:tcPr>
            <w:tcW w:w="1474" w:type="dxa"/>
            <w:tcBorders>
              <w:bottom w:val="single" w:sz="4" w:space="0" w:color="auto"/>
            </w:tcBorders>
            <w:vAlign w:val="center"/>
          </w:tcPr>
          <w:p w14:paraId="7A0EB2F1" w14:textId="52ACC1E6" w:rsidR="00D27DBA" w:rsidRPr="005E75C7" w:rsidRDefault="00D27DBA" w:rsidP="005141FB">
            <w:pPr>
              <w:jc w:val="center"/>
              <w:rPr>
                <w:b/>
                <w:color w:val="00B050"/>
                <w:sz w:val="13"/>
                <w:szCs w:val="13"/>
              </w:rPr>
            </w:pPr>
          </w:p>
        </w:tc>
        <w:tc>
          <w:tcPr>
            <w:tcW w:w="2949" w:type="dxa"/>
            <w:gridSpan w:val="2"/>
            <w:vMerge w:val="restart"/>
            <w:vAlign w:val="center"/>
          </w:tcPr>
          <w:p w14:paraId="36C2AB3D" w14:textId="77777777" w:rsidR="00D27DBA" w:rsidRPr="00DC1241" w:rsidRDefault="00D27DBA" w:rsidP="005141FB">
            <w:pPr>
              <w:jc w:val="center"/>
              <w:rPr>
                <w:b/>
                <w:noProof/>
                <w:color w:val="0070C0"/>
                <w:sz w:val="13"/>
                <w:szCs w:val="13"/>
              </w:rPr>
            </w:pPr>
            <w:r w:rsidRPr="00DC1241">
              <w:rPr>
                <w:b/>
                <w:noProof/>
                <w:color w:val="0070C0"/>
                <w:sz w:val="13"/>
                <w:szCs w:val="13"/>
              </w:rPr>
              <w:t xml:space="preserve">IST6104 Finansta İstatistik Yöntemler </w:t>
            </w:r>
          </w:p>
          <w:p w14:paraId="427209D0" w14:textId="77777777" w:rsidR="00D27DBA" w:rsidRDefault="00D27DBA" w:rsidP="00D27DBA">
            <w:pPr>
              <w:jc w:val="center"/>
              <w:rPr>
                <w:b/>
                <w:noProof/>
                <w:color w:val="0070C0"/>
                <w:sz w:val="13"/>
                <w:szCs w:val="13"/>
              </w:rPr>
            </w:pPr>
            <w:r w:rsidRPr="005E75C7">
              <w:rPr>
                <w:b/>
                <w:noProof/>
                <w:color w:val="0070C0"/>
                <w:sz w:val="13"/>
                <w:szCs w:val="13"/>
              </w:rPr>
              <w:t>Prof.Dr. Ali Hakan BÜYÜKLÜ</w:t>
            </w:r>
          </w:p>
          <w:p w14:paraId="4220B5FF" w14:textId="05062900" w:rsidR="005B4FFF" w:rsidRPr="005E75C7" w:rsidRDefault="005B4FFF" w:rsidP="00D27DBA">
            <w:pPr>
              <w:jc w:val="center"/>
              <w:rPr>
                <w:b/>
                <w:sz w:val="15"/>
                <w:szCs w:val="15"/>
              </w:rPr>
            </w:pPr>
            <w:r>
              <w:rPr>
                <w:b/>
                <w:noProof/>
                <w:color w:val="0070C0"/>
                <w:sz w:val="13"/>
                <w:szCs w:val="13"/>
              </w:rPr>
              <w:t>BUTİK</w:t>
            </w:r>
          </w:p>
        </w:tc>
      </w:tr>
      <w:tr w:rsidR="00D27DBA" w:rsidRPr="00B63458" w14:paraId="2918C497" w14:textId="77777777" w:rsidTr="00116AC6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2E8319AC" w14:textId="77777777" w:rsidR="00D27DBA" w:rsidRPr="00B63458" w:rsidRDefault="00D27DBA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767CB279" w14:textId="77777777" w:rsidR="00D27DBA" w:rsidRPr="00B63458" w:rsidRDefault="00D27DBA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1474" w:type="dxa"/>
            <w:vMerge/>
            <w:vAlign w:val="center"/>
          </w:tcPr>
          <w:p w14:paraId="17BD427F" w14:textId="77777777" w:rsidR="00D27DBA" w:rsidRPr="00B63458" w:rsidRDefault="00D27DBA" w:rsidP="005141FB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1474" w:type="dxa"/>
            <w:vMerge w:val="restart"/>
            <w:tcBorders>
              <w:top w:val="single" w:sz="4" w:space="0" w:color="auto"/>
            </w:tcBorders>
            <w:vAlign w:val="center"/>
          </w:tcPr>
          <w:p w14:paraId="2B2AC84B" w14:textId="77777777" w:rsidR="00D27DBA" w:rsidRDefault="00D27DBA" w:rsidP="005141FB">
            <w:pPr>
              <w:jc w:val="center"/>
              <w:rPr>
                <w:b/>
                <w:noProof/>
                <w:color w:val="0070C0"/>
                <w:sz w:val="13"/>
                <w:szCs w:val="13"/>
              </w:rPr>
            </w:pPr>
            <w:r w:rsidRPr="00D4572A">
              <w:rPr>
                <w:b/>
                <w:noProof/>
                <w:color w:val="0070C0"/>
                <w:sz w:val="13"/>
                <w:szCs w:val="13"/>
              </w:rPr>
              <w:t>IST5115 Lineer olmayan programlama</w:t>
            </w:r>
          </w:p>
          <w:p w14:paraId="79167A32" w14:textId="3AF1A482" w:rsidR="005B4FFF" w:rsidRPr="00B63458" w:rsidRDefault="005B4FFF" w:rsidP="005141FB">
            <w:pPr>
              <w:jc w:val="center"/>
              <w:rPr>
                <w:b/>
                <w:sz w:val="15"/>
                <w:szCs w:val="15"/>
              </w:rPr>
            </w:pPr>
            <w:r>
              <w:rPr>
                <w:b/>
                <w:noProof/>
                <w:color w:val="0070C0"/>
                <w:sz w:val="13"/>
                <w:szCs w:val="13"/>
              </w:rPr>
              <w:t>BZ-D03</w:t>
            </w:r>
          </w:p>
        </w:tc>
        <w:tc>
          <w:tcPr>
            <w:tcW w:w="2949" w:type="dxa"/>
            <w:gridSpan w:val="2"/>
            <w:vMerge/>
            <w:vAlign w:val="center"/>
          </w:tcPr>
          <w:p w14:paraId="6E5AB683" w14:textId="386DBD6F" w:rsidR="00D27DBA" w:rsidRPr="00B63458" w:rsidRDefault="00D27DBA" w:rsidP="005141FB">
            <w:pPr>
              <w:jc w:val="center"/>
              <w:rPr>
                <w:color w:val="00B0F0"/>
                <w:sz w:val="15"/>
                <w:szCs w:val="15"/>
              </w:rPr>
            </w:pPr>
          </w:p>
        </w:tc>
      </w:tr>
      <w:tr w:rsidR="00D27DBA" w:rsidRPr="00B63458" w14:paraId="42D7CC13" w14:textId="77777777" w:rsidTr="00116AC6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363A9838" w14:textId="77777777" w:rsidR="00D27DBA" w:rsidRPr="00B63458" w:rsidRDefault="00D27DBA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00EE5B23" w14:textId="77777777" w:rsidR="00D27DBA" w:rsidRPr="00B63458" w:rsidRDefault="00D27DBA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1474" w:type="dxa"/>
            <w:vMerge/>
            <w:vAlign w:val="center"/>
          </w:tcPr>
          <w:p w14:paraId="25BDAB17" w14:textId="77777777" w:rsidR="00D27DBA" w:rsidRPr="00B63458" w:rsidRDefault="00D27DBA" w:rsidP="005141FB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1474" w:type="dxa"/>
            <w:vMerge/>
            <w:vAlign w:val="center"/>
          </w:tcPr>
          <w:p w14:paraId="3515B840" w14:textId="7DE7192C" w:rsidR="00D27DBA" w:rsidRPr="00B63458" w:rsidRDefault="00D27DBA" w:rsidP="005141FB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vMerge/>
            <w:vAlign w:val="center"/>
          </w:tcPr>
          <w:p w14:paraId="1D4A34C9" w14:textId="5A5BB735" w:rsidR="00D27DBA" w:rsidRPr="00B63458" w:rsidRDefault="00D27DBA" w:rsidP="005141FB">
            <w:pPr>
              <w:jc w:val="center"/>
              <w:rPr>
                <w:color w:val="00B0F0"/>
                <w:sz w:val="15"/>
                <w:szCs w:val="15"/>
              </w:rPr>
            </w:pPr>
          </w:p>
        </w:tc>
      </w:tr>
      <w:tr w:rsidR="00D4572A" w:rsidRPr="00B63458" w14:paraId="75CA8755" w14:textId="77777777" w:rsidTr="00D7621B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6BBCD28F" w14:textId="77777777" w:rsidR="00D4572A" w:rsidRPr="00B63458" w:rsidRDefault="00D4572A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45E6BA1A" w14:textId="77777777" w:rsidR="00D4572A" w:rsidRPr="00B63458" w:rsidRDefault="00D4572A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1474" w:type="dxa"/>
            <w:vAlign w:val="center"/>
          </w:tcPr>
          <w:p w14:paraId="68008AE0" w14:textId="77777777" w:rsidR="00D4572A" w:rsidRPr="00B63458" w:rsidRDefault="00D4572A" w:rsidP="005141FB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1474" w:type="dxa"/>
            <w:vMerge/>
            <w:vAlign w:val="center"/>
          </w:tcPr>
          <w:p w14:paraId="69328F85" w14:textId="77B14DBF" w:rsidR="00D4572A" w:rsidRPr="00B63458" w:rsidRDefault="00D4572A" w:rsidP="005141FB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vAlign w:val="center"/>
          </w:tcPr>
          <w:p w14:paraId="53B8DB86" w14:textId="77777777" w:rsidR="00D4572A" w:rsidRPr="00B63458" w:rsidRDefault="00D4572A" w:rsidP="005141FB">
            <w:pPr>
              <w:jc w:val="center"/>
              <w:rPr>
                <w:sz w:val="15"/>
                <w:szCs w:val="15"/>
              </w:rPr>
            </w:pPr>
          </w:p>
        </w:tc>
      </w:tr>
      <w:tr w:rsidR="005141FB" w:rsidRPr="00B63458" w14:paraId="58803FEE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75B6B80B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7DBF7B0C" w14:textId="77777777" w:rsidR="005141FB" w:rsidRPr="00B63458" w:rsidRDefault="005141FB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948" w:type="dxa"/>
            <w:gridSpan w:val="2"/>
            <w:vAlign w:val="center"/>
          </w:tcPr>
          <w:p w14:paraId="00DCCA75" w14:textId="77777777" w:rsidR="005141FB" w:rsidRPr="00B63458" w:rsidRDefault="005141FB" w:rsidP="005141FB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vAlign w:val="center"/>
          </w:tcPr>
          <w:p w14:paraId="314FABD8" w14:textId="77777777" w:rsidR="005141FB" w:rsidRPr="00B63458" w:rsidRDefault="005141FB" w:rsidP="005141FB">
            <w:pPr>
              <w:jc w:val="center"/>
              <w:rPr>
                <w:sz w:val="15"/>
                <w:szCs w:val="15"/>
              </w:rPr>
            </w:pPr>
          </w:p>
        </w:tc>
      </w:tr>
      <w:tr w:rsidR="005141FB" w:rsidRPr="00B63458" w14:paraId="4C0D414C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4B217739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5DE79B20" w14:textId="77777777" w:rsidR="005141FB" w:rsidRPr="00B63458" w:rsidRDefault="005141FB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8.00-18.50</w:t>
            </w:r>
          </w:p>
        </w:tc>
        <w:tc>
          <w:tcPr>
            <w:tcW w:w="2948" w:type="dxa"/>
            <w:gridSpan w:val="2"/>
            <w:vAlign w:val="center"/>
          </w:tcPr>
          <w:p w14:paraId="6CB4C63F" w14:textId="77777777" w:rsidR="005141FB" w:rsidRPr="00B63458" w:rsidRDefault="005141FB" w:rsidP="005141FB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vAlign w:val="center"/>
          </w:tcPr>
          <w:p w14:paraId="6E263D5E" w14:textId="77777777" w:rsidR="005141FB" w:rsidRPr="00B63458" w:rsidRDefault="005141FB" w:rsidP="005141FB">
            <w:pPr>
              <w:jc w:val="center"/>
              <w:rPr>
                <w:sz w:val="15"/>
                <w:szCs w:val="15"/>
              </w:rPr>
            </w:pPr>
          </w:p>
        </w:tc>
      </w:tr>
      <w:tr w:rsidR="005141FB" w:rsidRPr="00B63458" w14:paraId="60687818" w14:textId="77777777" w:rsidTr="0098703A">
        <w:trPr>
          <w:cantSplit/>
          <w:trHeight w:val="57"/>
          <w:jc w:val="center"/>
        </w:trPr>
        <w:tc>
          <w:tcPr>
            <w:tcW w:w="710" w:type="dxa"/>
            <w:vMerge w:val="restart"/>
            <w:shd w:val="clear" w:color="auto" w:fill="F2F2F2" w:themeFill="background1" w:themeFillShade="F2"/>
            <w:vAlign w:val="center"/>
          </w:tcPr>
          <w:p w14:paraId="338EEE15" w14:textId="77777777" w:rsidR="005141FB" w:rsidRPr="00B63458" w:rsidRDefault="005141FB" w:rsidP="005141FB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14:paraId="0D505D92" w14:textId="77777777" w:rsidR="005141FB" w:rsidRPr="00B63458" w:rsidRDefault="005141FB" w:rsidP="005141FB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14:paraId="5F225785" w14:textId="77777777" w:rsidR="005141FB" w:rsidRPr="00B63458" w:rsidRDefault="005141FB" w:rsidP="005141FB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14:paraId="43846CF9" w14:textId="77777777" w:rsidR="005141FB" w:rsidRPr="00B63458" w:rsidRDefault="005141FB" w:rsidP="005141FB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  <w:t>C</w:t>
            </w:r>
          </w:p>
          <w:p w14:paraId="4A555643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U</w:t>
            </w:r>
          </w:p>
          <w:p w14:paraId="46DB1EF5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M</w:t>
            </w:r>
          </w:p>
          <w:p w14:paraId="5F3F75F1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A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09C8FB2" w14:textId="77777777" w:rsidR="005141FB" w:rsidRPr="00B63458" w:rsidRDefault="005141FB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948" w:type="dxa"/>
            <w:gridSpan w:val="2"/>
            <w:shd w:val="clear" w:color="auto" w:fill="F2F2F2" w:themeFill="background1" w:themeFillShade="F2"/>
            <w:vAlign w:val="center"/>
          </w:tcPr>
          <w:p w14:paraId="33B78B63" w14:textId="77777777" w:rsidR="005141FB" w:rsidRPr="00B63458" w:rsidRDefault="005141FB" w:rsidP="005141FB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shd w:val="clear" w:color="auto" w:fill="F2F2F2" w:themeFill="background1" w:themeFillShade="F2"/>
            <w:vAlign w:val="center"/>
          </w:tcPr>
          <w:p w14:paraId="236B249E" w14:textId="77777777" w:rsidR="005141FB" w:rsidRPr="00B63458" w:rsidRDefault="005141FB" w:rsidP="005141FB">
            <w:pPr>
              <w:jc w:val="center"/>
              <w:rPr>
                <w:sz w:val="15"/>
                <w:szCs w:val="15"/>
              </w:rPr>
            </w:pPr>
          </w:p>
        </w:tc>
      </w:tr>
      <w:tr w:rsidR="00BC0AA9" w:rsidRPr="00B63458" w14:paraId="6A34EF79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22D4217D" w14:textId="77777777" w:rsidR="00BC0AA9" w:rsidRPr="00B63458" w:rsidRDefault="00BC0AA9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3F157A0C" w14:textId="77777777" w:rsidR="00BC0AA9" w:rsidRPr="00B63458" w:rsidRDefault="00BC0AA9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2948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4D36DE0E" w14:textId="77777777" w:rsidR="00BC0AA9" w:rsidRPr="005E75C7" w:rsidRDefault="00BC0AA9" w:rsidP="00BC0AA9">
            <w:pPr>
              <w:jc w:val="center"/>
              <w:rPr>
                <w:b/>
                <w:color w:val="00B050"/>
                <w:sz w:val="13"/>
                <w:szCs w:val="13"/>
              </w:rPr>
            </w:pPr>
            <w:r w:rsidRPr="005E75C7">
              <w:rPr>
                <w:b/>
                <w:color w:val="00B050"/>
                <w:sz w:val="13"/>
                <w:szCs w:val="13"/>
              </w:rPr>
              <w:t>IST5110 İleri Regresyon Analizi</w:t>
            </w:r>
          </w:p>
          <w:p w14:paraId="0A1593C5" w14:textId="77777777" w:rsidR="00BC0AA9" w:rsidRDefault="00BC0AA9" w:rsidP="00BC0AA9">
            <w:pPr>
              <w:jc w:val="center"/>
              <w:rPr>
                <w:b/>
                <w:color w:val="00B050"/>
                <w:sz w:val="13"/>
                <w:szCs w:val="13"/>
              </w:rPr>
            </w:pPr>
            <w:proofErr w:type="spellStart"/>
            <w:r w:rsidRPr="005E75C7">
              <w:rPr>
                <w:b/>
                <w:color w:val="00B050"/>
                <w:sz w:val="13"/>
                <w:szCs w:val="13"/>
              </w:rPr>
              <w:t>Dr.Öğr</w:t>
            </w:r>
            <w:proofErr w:type="spellEnd"/>
            <w:r w:rsidRPr="005E75C7">
              <w:rPr>
                <w:b/>
                <w:color w:val="00B050"/>
                <w:sz w:val="13"/>
                <w:szCs w:val="13"/>
              </w:rPr>
              <w:t>. Üyesi Elif TUNA</w:t>
            </w:r>
          </w:p>
          <w:p w14:paraId="05A60672" w14:textId="2F2A706A" w:rsidR="005B4FFF" w:rsidRPr="00B63458" w:rsidRDefault="005B4FFF" w:rsidP="00BC0AA9">
            <w:pPr>
              <w:jc w:val="center"/>
              <w:rPr>
                <w:b/>
                <w:color w:val="00B050"/>
                <w:sz w:val="15"/>
                <w:szCs w:val="15"/>
              </w:rPr>
            </w:pPr>
            <w:r>
              <w:rPr>
                <w:b/>
                <w:color w:val="00B050"/>
                <w:sz w:val="13"/>
                <w:szCs w:val="13"/>
              </w:rPr>
              <w:t>BUTİK</w:t>
            </w:r>
          </w:p>
        </w:tc>
        <w:tc>
          <w:tcPr>
            <w:tcW w:w="2949" w:type="dxa"/>
            <w:gridSpan w:val="2"/>
            <w:shd w:val="clear" w:color="auto" w:fill="F2F2F2" w:themeFill="background1" w:themeFillShade="F2"/>
            <w:vAlign w:val="center"/>
          </w:tcPr>
          <w:p w14:paraId="59D8B8C3" w14:textId="5C1B7187" w:rsidR="00BC0AA9" w:rsidRPr="00B63458" w:rsidRDefault="00BC0AA9" w:rsidP="005141FB">
            <w:pPr>
              <w:jc w:val="center"/>
              <w:rPr>
                <w:sz w:val="15"/>
                <w:szCs w:val="15"/>
              </w:rPr>
            </w:pPr>
          </w:p>
        </w:tc>
      </w:tr>
      <w:tr w:rsidR="00BC0AA9" w:rsidRPr="00B63458" w14:paraId="63415D1F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0BD3DE9C" w14:textId="77777777" w:rsidR="00BC0AA9" w:rsidRPr="00B63458" w:rsidRDefault="00BC0AA9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A0FBE7E" w14:textId="77777777" w:rsidR="00BC0AA9" w:rsidRPr="00B63458" w:rsidRDefault="00BC0AA9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2948" w:type="dxa"/>
            <w:gridSpan w:val="2"/>
            <w:vMerge/>
            <w:shd w:val="clear" w:color="auto" w:fill="F2F2F2" w:themeFill="background1" w:themeFillShade="F2"/>
            <w:vAlign w:val="center"/>
          </w:tcPr>
          <w:p w14:paraId="44E9C05E" w14:textId="77777777" w:rsidR="00BC0AA9" w:rsidRPr="00B63458" w:rsidRDefault="00BC0AA9" w:rsidP="005141FB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shd w:val="clear" w:color="auto" w:fill="F2F2F2" w:themeFill="background1" w:themeFillShade="F2"/>
            <w:vAlign w:val="center"/>
          </w:tcPr>
          <w:p w14:paraId="5685BA1A" w14:textId="77777777" w:rsidR="00BC0AA9" w:rsidRPr="00B63458" w:rsidRDefault="00BC0AA9" w:rsidP="005141FB">
            <w:pPr>
              <w:jc w:val="center"/>
              <w:rPr>
                <w:b/>
                <w:sz w:val="15"/>
                <w:szCs w:val="15"/>
              </w:rPr>
            </w:pPr>
          </w:p>
        </w:tc>
      </w:tr>
      <w:tr w:rsidR="00BC0AA9" w:rsidRPr="00B63458" w14:paraId="4CFAE0C7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5D9E5AC2" w14:textId="77777777" w:rsidR="00BC0AA9" w:rsidRPr="00B63458" w:rsidRDefault="00BC0AA9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F0C9EEB" w14:textId="77777777" w:rsidR="00BC0AA9" w:rsidRPr="00B63458" w:rsidRDefault="00BC0AA9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2948" w:type="dxa"/>
            <w:gridSpan w:val="2"/>
            <w:vMerge/>
            <w:shd w:val="clear" w:color="auto" w:fill="F2F2F2" w:themeFill="background1" w:themeFillShade="F2"/>
            <w:vAlign w:val="center"/>
          </w:tcPr>
          <w:p w14:paraId="2D40F699" w14:textId="6793122D" w:rsidR="00BC0AA9" w:rsidRPr="00B63458" w:rsidRDefault="00BC0AA9" w:rsidP="00675997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shd w:val="clear" w:color="auto" w:fill="F2F2F2" w:themeFill="background1" w:themeFillShade="F2"/>
            <w:vAlign w:val="center"/>
          </w:tcPr>
          <w:p w14:paraId="30411CCE" w14:textId="77777777" w:rsidR="00BC0AA9" w:rsidRPr="00B63458" w:rsidRDefault="00BC0AA9" w:rsidP="005141FB">
            <w:pPr>
              <w:jc w:val="center"/>
              <w:rPr>
                <w:b/>
                <w:sz w:val="15"/>
                <w:szCs w:val="15"/>
              </w:rPr>
            </w:pPr>
          </w:p>
        </w:tc>
      </w:tr>
      <w:tr w:rsidR="00675997" w:rsidRPr="00B63458" w14:paraId="33C9E51C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4F8E193E" w14:textId="77777777" w:rsidR="00675997" w:rsidRPr="00B63458" w:rsidRDefault="00675997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96B4F65" w14:textId="77777777" w:rsidR="00675997" w:rsidRPr="00B63458" w:rsidRDefault="00675997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2948" w:type="dxa"/>
            <w:gridSpan w:val="2"/>
            <w:shd w:val="clear" w:color="auto" w:fill="F2F2F2" w:themeFill="background1" w:themeFillShade="F2"/>
            <w:vAlign w:val="center"/>
          </w:tcPr>
          <w:p w14:paraId="369EDBC0" w14:textId="77777777" w:rsidR="00675997" w:rsidRPr="00B63458" w:rsidRDefault="00675997" w:rsidP="005141FB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shd w:val="clear" w:color="auto" w:fill="F2F2F2" w:themeFill="background1" w:themeFillShade="F2"/>
            <w:vAlign w:val="center"/>
          </w:tcPr>
          <w:p w14:paraId="07611E09" w14:textId="77777777" w:rsidR="00675997" w:rsidRPr="00B63458" w:rsidRDefault="00675997" w:rsidP="005141FB">
            <w:pPr>
              <w:jc w:val="center"/>
              <w:rPr>
                <w:sz w:val="15"/>
                <w:szCs w:val="15"/>
              </w:rPr>
            </w:pPr>
          </w:p>
        </w:tc>
      </w:tr>
      <w:tr w:rsidR="00675997" w:rsidRPr="00B63458" w14:paraId="204150CA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63673298" w14:textId="77777777" w:rsidR="00675997" w:rsidRPr="00B63458" w:rsidRDefault="00675997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090CDFBE" w14:textId="77777777" w:rsidR="00675997" w:rsidRPr="00B63458" w:rsidRDefault="00675997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2948" w:type="dxa"/>
            <w:gridSpan w:val="2"/>
            <w:shd w:val="clear" w:color="auto" w:fill="F2F2F2" w:themeFill="background1" w:themeFillShade="F2"/>
            <w:vAlign w:val="center"/>
          </w:tcPr>
          <w:p w14:paraId="11E5387A" w14:textId="77777777" w:rsidR="00675997" w:rsidRPr="00B63458" w:rsidRDefault="00675997" w:rsidP="005141FB">
            <w:pPr>
              <w:jc w:val="center"/>
              <w:rPr>
                <w:b/>
                <w:sz w:val="15"/>
                <w:szCs w:val="15"/>
                <w:highlight w:val="black"/>
              </w:rPr>
            </w:pPr>
          </w:p>
        </w:tc>
        <w:tc>
          <w:tcPr>
            <w:tcW w:w="2949" w:type="dxa"/>
            <w:gridSpan w:val="2"/>
            <w:shd w:val="clear" w:color="auto" w:fill="F2F2F2" w:themeFill="background1" w:themeFillShade="F2"/>
            <w:vAlign w:val="center"/>
          </w:tcPr>
          <w:p w14:paraId="21B462DC" w14:textId="77777777" w:rsidR="00675997" w:rsidRPr="00B63458" w:rsidRDefault="00675997" w:rsidP="005141FB">
            <w:pPr>
              <w:jc w:val="center"/>
              <w:rPr>
                <w:sz w:val="15"/>
                <w:szCs w:val="15"/>
                <w:highlight w:val="black"/>
              </w:rPr>
            </w:pPr>
          </w:p>
        </w:tc>
      </w:tr>
      <w:tr w:rsidR="005141FB" w:rsidRPr="00B63458" w14:paraId="3B43EAD8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04C51813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8393758" w14:textId="77777777" w:rsidR="005141FB" w:rsidRPr="00B63458" w:rsidRDefault="005141FB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2948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1767BC33" w14:textId="3F1BADFF" w:rsidR="005141FB" w:rsidRPr="0025012D" w:rsidRDefault="005141FB" w:rsidP="005141FB">
            <w:pPr>
              <w:jc w:val="center"/>
              <w:rPr>
                <w:b/>
                <w:noProof/>
                <w:color w:val="0070C0"/>
                <w:sz w:val="13"/>
                <w:szCs w:val="13"/>
              </w:rPr>
            </w:pPr>
            <w:r>
              <w:rPr>
                <w:b/>
                <w:noProof/>
                <w:color w:val="0070C0"/>
                <w:sz w:val="13"/>
                <w:szCs w:val="13"/>
              </w:rPr>
              <w:t xml:space="preserve">IST5128 </w:t>
            </w:r>
            <w:r w:rsidRPr="0025012D">
              <w:rPr>
                <w:b/>
                <w:noProof/>
                <w:color w:val="0070C0"/>
                <w:sz w:val="13"/>
                <w:szCs w:val="13"/>
              </w:rPr>
              <w:t>VERİ DÜZENLEME VE GÖRS</w:t>
            </w:r>
            <w:r>
              <w:rPr>
                <w:b/>
                <w:noProof/>
                <w:color w:val="0070C0"/>
                <w:sz w:val="13"/>
                <w:szCs w:val="13"/>
              </w:rPr>
              <w:t>ELLEŞTİRME</w:t>
            </w:r>
          </w:p>
          <w:p w14:paraId="1B8046EE" w14:textId="77777777" w:rsidR="005141FB" w:rsidRPr="0025012D" w:rsidRDefault="005141FB" w:rsidP="005141FB">
            <w:pPr>
              <w:jc w:val="center"/>
              <w:rPr>
                <w:b/>
                <w:noProof/>
                <w:color w:val="0070C0"/>
                <w:sz w:val="13"/>
                <w:szCs w:val="13"/>
              </w:rPr>
            </w:pPr>
            <w:r w:rsidRPr="0025012D">
              <w:rPr>
                <w:b/>
                <w:noProof/>
                <w:color w:val="0070C0"/>
                <w:sz w:val="13"/>
                <w:szCs w:val="13"/>
              </w:rPr>
              <w:t>ERHAN ÇENE</w:t>
            </w:r>
          </w:p>
          <w:p w14:paraId="44E5C6AF" w14:textId="5DCB2948" w:rsidR="005141FB" w:rsidRPr="00B63458" w:rsidRDefault="005141FB" w:rsidP="005141FB">
            <w:pPr>
              <w:jc w:val="center"/>
              <w:rPr>
                <w:b/>
                <w:sz w:val="15"/>
                <w:szCs w:val="15"/>
                <w:highlight w:val="black"/>
              </w:rPr>
            </w:pPr>
            <w:r w:rsidRPr="0025012D">
              <w:rPr>
                <w:b/>
                <w:noProof/>
                <w:color w:val="0070C0"/>
                <w:sz w:val="13"/>
                <w:szCs w:val="13"/>
              </w:rPr>
              <w:t>B2025</w:t>
            </w:r>
          </w:p>
        </w:tc>
        <w:tc>
          <w:tcPr>
            <w:tcW w:w="2949" w:type="dxa"/>
            <w:gridSpan w:val="2"/>
            <w:shd w:val="clear" w:color="auto" w:fill="F2F2F2" w:themeFill="background1" w:themeFillShade="F2"/>
            <w:vAlign w:val="center"/>
          </w:tcPr>
          <w:p w14:paraId="3E040516" w14:textId="77777777" w:rsidR="005141FB" w:rsidRPr="00B63458" w:rsidRDefault="005141FB" w:rsidP="005141FB">
            <w:pPr>
              <w:jc w:val="center"/>
              <w:rPr>
                <w:b/>
                <w:sz w:val="15"/>
                <w:szCs w:val="15"/>
                <w:highlight w:val="black"/>
              </w:rPr>
            </w:pPr>
          </w:p>
        </w:tc>
      </w:tr>
      <w:tr w:rsidR="005141FB" w:rsidRPr="00B63458" w14:paraId="39B6FA48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7952FBE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1556C9A" w14:textId="77777777" w:rsidR="005141FB" w:rsidRPr="00B63458" w:rsidRDefault="005141FB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2948" w:type="dxa"/>
            <w:gridSpan w:val="2"/>
            <w:vMerge/>
            <w:shd w:val="clear" w:color="auto" w:fill="F2F2F2" w:themeFill="background1" w:themeFillShade="F2"/>
            <w:vAlign w:val="center"/>
          </w:tcPr>
          <w:p w14:paraId="73B9EA8D" w14:textId="77777777" w:rsidR="005141FB" w:rsidRPr="00B63458" w:rsidRDefault="005141FB" w:rsidP="005141FB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E68133E" w14:textId="77777777" w:rsidR="005141FB" w:rsidRPr="00B63458" w:rsidRDefault="005141FB" w:rsidP="005141FB">
            <w:pPr>
              <w:jc w:val="center"/>
              <w:rPr>
                <w:sz w:val="15"/>
                <w:szCs w:val="15"/>
              </w:rPr>
            </w:pPr>
          </w:p>
        </w:tc>
      </w:tr>
      <w:tr w:rsidR="005141FB" w:rsidRPr="00B63458" w14:paraId="6CC4911C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3BAC5DF2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E9CD2D2" w14:textId="77777777" w:rsidR="005141FB" w:rsidRPr="00B63458" w:rsidRDefault="005141FB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2948" w:type="dxa"/>
            <w:gridSpan w:val="2"/>
            <w:vMerge/>
            <w:shd w:val="clear" w:color="auto" w:fill="F2F2F2" w:themeFill="background1" w:themeFillShade="F2"/>
            <w:vAlign w:val="center"/>
          </w:tcPr>
          <w:p w14:paraId="4F37307E" w14:textId="77777777" w:rsidR="005141FB" w:rsidRPr="00B63458" w:rsidRDefault="005141FB" w:rsidP="005141FB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shd w:val="clear" w:color="auto" w:fill="F2F2F2" w:themeFill="background1" w:themeFillShade="F2"/>
            <w:vAlign w:val="center"/>
          </w:tcPr>
          <w:p w14:paraId="134C2F70" w14:textId="77777777" w:rsidR="005141FB" w:rsidRPr="00B63458" w:rsidRDefault="005141FB" w:rsidP="005141FB">
            <w:pPr>
              <w:jc w:val="center"/>
              <w:rPr>
                <w:sz w:val="15"/>
                <w:szCs w:val="15"/>
              </w:rPr>
            </w:pPr>
          </w:p>
        </w:tc>
      </w:tr>
      <w:tr w:rsidR="005141FB" w:rsidRPr="00B63458" w14:paraId="5844A75D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4BFFCC91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F57B802" w14:textId="77777777" w:rsidR="005141FB" w:rsidRPr="00B63458" w:rsidRDefault="005141FB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948" w:type="dxa"/>
            <w:gridSpan w:val="2"/>
            <w:shd w:val="clear" w:color="auto" w:fill="F2F2F2" w:themeFill="background1" w:themeFillShade="F2"/>
            <w:vAlign w:val="center"/>
          </w:tcPr>
          <w:p w14:paraId="18FCF595" w14:textId="77777777" w:rsidR="005141FB" w:rsidRPr="00B63458" w:rsidRDefault="005141FB" w:rsidP="005141FB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shd w:val="clear" w:color="auto" w:fill="F2F2F2" w:themeFill="background1" w:themeFillShade="F2"/>
            <w:vAlign w:val="center"/>
          </w:tcPr>
          <w:p w14:paraId="3B662275" w14:textId="77777777" w:rsidR="005141FB" w:rsidRPr="00B63458" w:rsidRDefault="005141FB" w:rsidP="005141FB">
            <w:pPr>
              <w:jc w:val="center"/>
              <w:rPr>
                <w:sz w:val="15"/>
                <w:szCs w:val="15"/>
              </w:rPr>
            </w:pPr>
          </w:p>
        </w:tc>
      </w:tr>
      <w:tr w:rsidR="005141FB" w:rsidRPr="00B63458" w14:paraId="7E96C196" w14:textId="77777777" w:rsidTr="0098703A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5CD571DA" w14:textId="77777777" w:rsidR="005141FB" w:rsidRPr="00B63458" w:rsidRDefault="005141FB" w:rsidP="005141F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037D9496" w14:textId="77777777" w:rsidR="005141FB" w:rsidRPr="00B63458" w:rsidRDefault="005141FB" w:rsidP="005141FB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8.00 -18.50</w:t>
            </w:r>
          </w:p>
        </w:tc>
        <w:tc>
          <w:tcPr>
            <w:tcW w:w="2948" w:type="dxa"/>
            <w:gridSpan w:val="2"/>
            <w:shd w:val="clear" w:color="auto" w:fill="F2F2F2" w:themeFill="background1" w:themeFillShade="F2"/>
            <w:vAlign w:val="center"/>
          </w:tcPr>
          <w:p w14:paraId="0F4DEB3A" w14:textId="77777777" w:rsidR="005141FB" w:rsidRPr="00B63458" w:rsidRDefault="005141FB" w:rsidP="005141FB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2949" w:type="dxa"/>
            <w:gridSpan w:val="2"/>
            <w:shd w:val="clear" w:color="auto" w:fill="F2F2F2" w:themeFill="background1" w:themeFillShade="F2"/>
            <w:vAlign w:val="center"/>
          </w:tcPr>
          <w:p w14:paraId="3B45C4AC" w14:textId="77777777" w:rsidR="005141FB" w:rsidRPr="00B63458" w:rsidRDefault="005141FB" w:rsidP="005141FB">
            <w:pPr>
              <w:jc w:val="center"/>
              <w:rPr>
                <w:sz w:val="15"/>
                <w:szCs w:val="15"/>
              </w:rPr>
            </w:pPr>
          </w:p>
        </w:tc>
      </w:tr>
    </w:tbl>
    <w:p w14:paraId="788DA627" w14:textId="77777777" w:rsidR="004A1756" w:rsidRPr="00DC1241" w:rsidRDefault="004A1756" w:rsidP="004A1756">
      <w:pPr>
        <w:pStyle w:val="GvdeMetni"/>
        <w:rPr>
          <w:sz w:val="13"/>
          <w:szCs w:val="13"/>
        </w:rPr>
      </w:pPr>
      <w:r w:rsidRPr="00DC1241">
        <w:rPr>
          <w:sz w:val="13"/>
          <w:szCs w:val="13"/>
        </w:rPr>
        <w:t>Alan dışı öğrencilerimizin kendilerine tanımlanmış olan bilimsel hazırlık derslerini almaları gerekmektedir.</w:t>
      </w:r>
    </w:p>
    <w:p w14:paraId="6D2C2060" w14:textId="77777777" w:rsidR="004A1756" w:rsidRPr="00DC1241" w:rsidRDefault="004A1756" w:rsidP="004A1756">
      <w:pPr>
        <w:pStyle w:val="GvdeMetni"/>
        <w:rPr>
          <w:sz w:val="13"/>
          <w:szCs w:val="13"/>
        </w:rPr>
      </w:pPr>
      <w:r w:rsidRPr="00DC1241">
        <w:rPr>
          <w:sz w:val="13"/>
          <w:szCs w:val="13"/>
        </w:rPr>
        <w:t>Alan içi öğrencilerimiz yalnızca Lisansüstü [Yüksek Lisans ve Doktora] derslerinden seçim yapmalıdır.</w:t>
      </w:r>
    </w:p>
    <w:p w14:paraId="50E2E69B" w14:textId="77777777" w:rsidR="004A1756" w:rsidRPr="00DC1241" w:rsidRDefault="004A1756" w:rsidP="004A1756">
      <w:pPr>
        <w:pStyle w:val="GvdeMetni"/>
        <w:rPr>
          <w:color w:val="70AD47"/>
          <w:sz w:val="13"/>
          <w:szCs w:val="13"/>
        </w:rPr>
      </w:pPr>
      <w:r w:rsidRPr="00DC1241">
        <w:rPr>
          <w:sz w:val="13"/>
          <w:szCs w:val="13"/>
        </w:rPr>
        <w:t xml:space="preserve">Yüksek Lisans tezinin kodu IST5000, Doktora tezinin kodu IST6000 </w:t>
      </w:r>
      <w:proofErr w:type="spellStart"/>
      <w:r w:rsidRPr="00DC1241">
        <w:rPr>
          <w:sz w:val="13"/>
          <w:szCs w:val="13"/>
        </w:rPr>
        <w:t>dir</w:t>
      </w:r>
      <w:proofErr w:type="spellEnd"/>
      <w:r w:rsidRPr="00DC1241">
        <w:rPr>
          <w:sz w:val="13"/>
          <w:szCs w:val="13"/>
        </w:rPr>
        <w:t>. Uzmanlık Alan dersinin kodu yüksek lisans için IST5003, doktora için IST6003 tür</w:t>
      </w:r>
      <w:r w:rsidRPr="00DC1241">
        <w:rPr>
          <w:color w:val="70AD47"/>
          <w:sz w:val="13"/>
          <w:szCs w:val="13"/>
        </w:rPr>
        <w:t xml:space="preserve">. </w:t>
      </w:r>
    </w:p>
    <w:p w14:paraId="2BB59928" w14:textId="77777777" w:rsidR="004A1756" w:rsidRPr="00DC1241" w:rsidRDefault="004A1756" w:rsidP="004A1756">
      <w:pPr>
        <w:pStyle w:val="GvdeMetni"/>
        <w:rPr>
          <w:sz w:val="13"/>
          <w:szCs w:val="13"/>
        </w:rPr>
      </w:pPr>
      <w:r w:rsidRPr="00DC1241">
        <w:rPr>
          <w:color w:val="70AD47"/>
          <w:sz w:val="13"/>
          <w:szCs w:val="13"/>
        </w:rPr>
        <w:t>Zorunlu dersler yeşil</w:t>
      </w:r>
      <w:r w:rsidRPr="00DC1241">
        <w:rPr>
          <w:sz w:val="13"/>
          <w:szCs w:val="13"/>
        </w:rPr>
        <w:t xml:space="preserve"> </w:t>
      </w:r>
      <w:r w:rsidRPr="00DC1241">
        <w:rPr>
          <w:color w:val="4472C4"/>
          <w:sz w:val="13"/>
          <w:szCs w:val="13"/>
        </w:rPr>
        <w:t>seçmeli derler mavi renktedir</w:t>
      </w:r>
      <w:r w:rsidRPr="00DC1241">
        <w:rPr>
          <w:sz w:val="13"/>
          <w:szCs w:val="13"/>
        </w:rPr>
        <w:t>.</w:t>
      </w:r>
    </w:p>
    <w:p w14:paraId="70C16CFE" w14:textId="77777777" w:rsidR="004A1756" w:rsidRPr="00DC1241" w:rsidRDefault="004A1756" w:rsidP="004A1756">
      <w:pPr>
        <w:pStyle w:val="GvdeMetni"/>
        <w:rPr>
          <w:sz w:val="13"/>
          <w:szCs w:val="13"/>
        </w:rPr>
      </w:pPr>
      <w:r w:rsidRPr="00DC1241">
        <w:rPr>
          <w:sz w:val="13"/>
          <w:szCs w:val="13"/>
        </w:rPr>
        <w:t xml:space="preserve">* Yüksek lisans öğrencileri doktora derslerinden doktora öğrencileri yüksek lisans derslerinden seçim yapabilir. </w:t>
      </w:r>
    </w:p>
    <w:p w14:paraId="477F47D4" w14:textId="0FF00FAE" w:rsidR="004A1756" w:rsidRPr="00DC1241" w:rsidRDefault="004A1756" w:rsidP="004A1756">
      <w:pPr>
        <w:pStyle w:val="GvdeMetni"/>
        <w:rPr>
          <w:sz w:val="13"/>
          <w:szCs w:val="13"/>
        </w:rPr>
      </w:pPr>
      <w:r w:rsidRPr="00DC1241">
        <w:rPr>
          <w:sz w:val="13"/>
          <w:szCs w:val="13"/>
        </w:rPr>
        <w:t xml:space="preserve">**Öğrencilerin lisansüstü ders dönemini tamamlamaları için, toplam 21 [yirmi bir] krediden az olmamak koşuluyla, program tarafından tanımlanan en az </w:t>
      </w:r>
      <w:r w:rsidR="00B16A4E">
        <w:rPr>
          <w:sz w:val="13"/>
          <w:szCs w:val="13"/>
        </w:rPr>
        <w:t>1</w:t>
      </w:r>
      <w:r w:rsidRPr="00DC1241">
        <w:rPr>
          <w:sz w:val="13"/>
          <w:szCs w:val="13"/>
        </w:rPr>
        <w:t>  zorunlu dersi içerecek şekilde en az 7 [yedi] dersi, Seminer dersini ve Araştırma Yöntemleri ve Bilimsel Etik dersini başarmaları gerekmektedir.  </w:t>
      </w:r>
    </w:p>
    <w:p w14:paraId="78F37E15" w14:textId="77777777" w:rsidR="004A1756" w:rsidRPr="00DC1241" w:rsidRDefault="004A1756" w:rsidP="004A1756">
      <w:pPr>
        <w:pStyle w:val="GvdeMetni"/>
        <w:rPr>
          <w:sz w:val="13"/>
          <w:szCs w:val="13"/>
        </w:rPr>
      </w:pPr>
    </w:p>
    <w:p w14:paraId="3038E550" w14:textId="77777777" w:rsidR="00A46E72" w:rsidRPr="00723EE8" w:rsidRDefault="00A46E72" w:rsidP="00C32047">
      <w:pPr>
        <w:jc w:val="both"/>
        <w:rPr>
          <w:b/>
          <w:sz w:val="13"/>
          <w:szCs w:val="13"/>
        </w:rPr>
      </w:pPr>
    </w:p>
    <w:sectPr w:rsidR="00A46E72" w:rsidRPr="00723EE8" w:rsidSect="00E478CD">
      <w:footerReference w:type="default" r:id="rId8"/>
      <w:pgSz w:w="11907" w:h="16840" w:code="9"/>
      <w:pgMar w:top="40" w:right="244" w:bottom="284" w:left="567" w:header="708" w:footer="16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33E725" w14:textId="77777777" w:rsidR="00A21220" w:rsidRDefault="00A21220">
      <w:r>
        <w:separator/>
      </w:r>
    </w:p>
  </w:endnote>
  <w:endnote w:type="continuationSeparator" w:id="0">
    <w:p w14:paraId="76A8307B" w14:textId="77777777" w:rsidR="00A21220" w:rsidRDefault="00A212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284BD0" w14:textId="77777777" w:rsidR="00901079" w:rsidRPr="007802CD" w:rsidRDefault="00901079" w:rsidP="00FA3891">
    <w:pPr>
      <w:pStyle w:val="Altbilgi"/>
      <w:rPr>
        <w:rFonts w:ascii="Arial" w:hAnsi="Arial" w:cs="Arial"/>
        <w:i/>
        <w:sz w:val="16"/>
        <w:szCs w:val="16"/>
      </w:rPr>
    </w:pPr>
    <w:r w:rsidRPr="007802CD">
      <w:rPr>
        <w:rFonts w:ascii="Arial" w:hAnsi="Arial" w:cs="Arial"/>
        <w:i/>
        <w:sz w:val="16"/>
        <w:szCs w:val="16"/>
        <w:lang w:eastAsia="en-US"/>
      </w:rPr>
      <w:t xml:space="preserve">(Form No: </w:t>
    </w:r>
    <w:r>
      <w:rPr>
        <w:rFonts w:ascii="Arial" w:hAnsi="Arial" w:cs="Arial"/>
        <w:i/>
        <w:sz w:val="16"/>
        <w:szCs w:val="16"/>
      </w:rPr>
      <w:t>FR-273</w:t>
    </w:r>
    <w:r w:rsidRPr="007802CD">
      <w:rPr>
        <w:rFonts w:ascii="Arial" w:hAnsi="Arial" w:cs="Arial"/>
        <w:i/>
        <w:sz w:val="16"/>
        <w:szCs w:val="16"/>
        <w:lang w:eastAsia="en-US"/>
      </w:rPr>
      <w:t>; Revizyon Tarihi: 01.11.2013; Revizyon No:02)</w:t>
    </w:r>
    <w:proofErr w:type="spellStart"/>
    <w:r w:rsidRPr="007802CD">
      <w:rPr>
        <w:rFonts w:ascii="Arial" w:hAnsi="Arial" w:cs="Arial"/>
        <w:i/>
        <w:color w:val="FFFFFF"/>
        <w:sz w:val="16"/>
        <w:szCs w:val="16"/>
      </w:rPr>
      <w:t>Fo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DEB90D" w14:textId="77777777" w:rsidR="00A21220" w:rsidRDefault="00A21220">
      <w:r>
        <w:separator/>
      </w:r>
    </w:p>
  </w:footnote>
  <w:footnote w:type="continuationSeparator" w:id="0">
    <w:p w14:paraId="722E7B1C" w14:textId="77777777" w:rsidR="00A21220" w:rsidRDefault="00A212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DD6508"/>
    <w:multiLevelType w:val="hybridMultilevel"/>
    <w:tmpl w:val="F392D592"/>
    <w:lvl w:ilvl="0" w:tplc="041F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353ED4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FCC65DF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30556486"/>
    <w:multiLevelType w:val="hybridMultilevel"/>
    <w:tmpl w:val="B332F42E"/>
    <w:lvl w:ilvl="0" w:tplc="897AB260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F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833178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36175F25"/>
    <w:multiLevelType w:val="hybridMultilevel"/>
    <w:tmpl w:val="775EBE0E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8F06F5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0930895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53C021E1"/>
    <w:multiLevelType w:val="singleLevel"/>
    <w:tmpl w:val="041F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9" w15:restartNumberingAfterBreak="0">
    <w:nsid w:val="65C7533B"/>
    <w:multiLevelType w:val="singleLevel"/>
    <w:tmpl w:val="A3E6608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</w:abstractNum>
  <w:abstractNum w:abstractNumId="10" w15:restartNumberingAfterBreak="0">
    <w:nsid w:val="73165FEE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7EAC6C99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9"/>
  </w:num>
  <w:num w:numId="3">
    <w:abstractNumId w:val="4"/>
  </w:num>
  <w:num w:numId="4">
    <w:abstractNumId w:val="2"/>
  </w:num>
  <w:num w:numId="5">
    <w:abstractNumId w:val="7"/>
  </w:num>
  <w:num w:numId="6">
    <w:abstractNumId w:val="6"/>
  </w:num>
  <w:num w:numId="7">
    <w:abstractNumId w:val="1"/>
  </w:num>
  <w:num w:numId="8">
    <w:abstractNumId w:val="11"/>
  </w:num>
  <w:num w:numId="9">
    <w:abstractNumId w:val="10"/>
  </w:num>
  <w:num w:numId="10">
    <w:abstractNumId w:val="3"/>
  </w:num>
  <w:num w:numId="11">
    <w:abstractNumId w:val="5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Mrc0NbAwNjCyMLBU0lEKTi0uzszPAykwrAUAqQUSzCwAAAA="/>
  </w:docVars>
  <w:rsids>
    <w:rsidRoot w:val="009335A3"/>
    <w:rsid w:val="00000A38"/>
    <w:rsid w:val="000013AB"/>
    <w:rsid w:val="000028DB"/>
    <w:rsid w:val="00013CEC"/>
    <w:rsid w:val="0001401C"/>
    <w:rsid w:val="000172C7"/>
    <w:rsid w:val="00031984"/>
    <w:rsid w:val="0004542D"/>
    <w:rsid w:val="00050EC5"/>
    <w:rsid w:val="00051E94"/>
    <w:rsid w:val="00057849"/>
    <w:rsid w:val="0006093E"/>
    <w:rsid w:val="0006319E"/>
    <w:rsid w:val="0006347C"/>
    <w:rsid w:val="00074031"/>
    <w:rsid w:val="00091F43"/>
    <w:rsid w:val="0009507F"/>
    <w:rsid w:val="000958AC"/>
    <w:rsid w:val="00095B7D"/>
    <w:rsid w:val="000A223C"/>
    <w:rsid w:val="000A2B72"/>
    <w:rsid w:val="000A3AA1"/>
    <w:rsid w:val="000A665A"/>
    <w:rsid w:val="000B1700"/>
    <w:rsid w:val="000B675E"/>
    <w:rsid w:val="000C6D17"/>
    <w:rsid w:val="000C7258"/>
    <w:rsid w:val="000D452A"/>
    <w:rsid w:val="000D5669"/>
    <w:rsid w:val="000D7549"/>
    <w:rsid w:val="000E02FF"/>
    <w:rsid w:val="000E22C5"/>
    <w:rsid w:val="000E636D"/>
    <w:rsid w:val="000E75C0"/>
    <w:rsid w:val="000F4FDE"/>
    <w:rsid w:val="000F5EB6"/>
    <w:rsid w:val="000F65DE"/>
    <w:rsid w:val="00100E1A"/>
    <w:rsid w:val="0010239A"/>
    <w:rsid w:val="001169AD"/>
    <w:rsid w:val="001262BD"/>
    <w:rsid w:val="001323BC"/>
    <w:rsid w:val="00132D40"/>
    <w:rsid w:val="0013308F"/>
    <w:rsid w:val="00134AC8"/>
    <w:rsid w:val="00144A4F"/>
    <w:rsid w:val="001475C9"/>
    <w:rsid w:val="00151BD7"/>
    <w:rsid w:val="00151E02"/>
    <w:rsid w:val="001537B5"/>
    <w:rsid w:val="00155CFD"/>
    <w:rsid w:val="00157B38"/>
    <w:rsid w:val="0016070C"/>
    <w:rsid w:val="00160C2D"/>
    <w:rsid w:val="00171F06"/>
    <w:rsid w:val="00176374"/>
    <w:rsid w:val="00180B1B"/>
    <w:rsid w:val="001860D2"/>
    <w:rsid w:val="00194056"/>
    <w:rsid w:val="00195858"/>
    <w:rsid w:val="00197B40"/>
    <w:rsid w:val="001A00F6"/>
    <w:rsid w:val="001A0DBC"/>
    <w:rsid w:val="001A1326"/>
    <w:rsid w:val="001A1360"/>
    <w:rsid w:val="001A5212"/>
    <w:rsid w:val="001B0B25"/>
    <w:rsid w:val="001B34C0"/>
    <w:rsid w:val="001B5399"/>
    <w:rsid w:val="001C1163"/>
    <w:rsid w:val="001C4F63"/>
    <w:rsid w:val="001C56BF"/>
    <w:rsid w:val="001D09FD"/>
    <w:rsid w:val="001D1689"/>
    <w:rsid w:val="001D1D72"/>
    <w:rsid w:val="001D78B3"/>
    <w:rsid w:val="001E18A8"/>
    <w:rsid w:val="001E6530"/>
    <w:rsid w:val="001F07B8"/>
    <w:rsid w:val="001F43AD"/>
    <w:rsid w:val="001F5F8B"/>
    <w:rsid w:val="00204138"/>
    <w:rsid w:val="00204718"/>
    <w:rsid w:val="002111A6"/>
    <w:rsid w:val="00213F24"/>
    <w:rsid w:val="002141E2"/>
    <w:rsid w:val="00227CF6"/>
    <w:rsid w:val="0023141E"/>
    <w:rsid w:val="002351D5"/>
    <w:rsid w:val="00236043"/>
    <w:rsid w:val="002404F0"/>
    <w:rsid w:val="00240FC8"/>
    <w:rsid w:val="00244B8F"/>
    <w:rsid w:val="002470E0"/>
    <w:rsid w:val="002479B6"/>
    <w:rsid w:val="0025012D"/>
    <w:rsid w:val="002520E9"/>
    <w:rsid w:val="002523A6"/>
    <w:rsid w:val="00252B70"/>
    <w:rsid w:val="002571E4"/>
    <w:rsid w:val="002578E6"/>
    <w:rsid w:val="002602BA"/>
    <w:rsid w:val="00266DE7"/>
    <w:rsid w:val="00277FC5"/>
    <w:rsid w:val="00280B67"/>
    <w:rsid w:val="0028103D"/>
    <w:rsid w:val="00281DC6"/>
    <w:rsid w:val="00287FE0"/>
    <w:rsid w:val="0029185F"/>
    <w:rsid w:val="00296866"/>
    <w:rsid w:val="002A399C"/>
    <w:rsid w:val="002A5BF5"/>
    <w:rsid w:val="002A7CCF"/>
    <w:rsid w:val="002B0C21"/>
    <w:rsid w:val="002B1634"/>
    <w:rsid w:val="002B305E"/>
    <w:rsid w:val="002B4BC6"/>
    <w:rsid w:val="002B5514"/>
    <w:rsid w:val="002B67D4"/>
    <w:rsid w:val="002E1662"/>
    <w:rsid w:val="002E22BF"/>
    <w:rsid w:val="002F0EE9"/>
    <w:rsid w:val="002F30FB"/>
    <w:rsid w:val="002F6C75"/>
    <w:rsid w:val="00305536"/>
    <w:rsid w:val="003067B9"/>
    <w:rsid w:val="00310E98"/>
    <w:rsid w:val="00312173"/>
    <w:rsid w:val="003149B8"/>
    <w:rsid w:val="00322A79"/>
    <w:rsid w:val="00322BE3"/>
    <w:rsid w:val="0033205D"/>
    <w:rsid w:val="00345CBD"/>
    <w:rsid w:val="00353482"/>
    <w:rsid w:val="00355A03"/>
    <w:rsid w:val="00360231"/>
    <w:rsid w:val="00360877"/>
    <w:rsid w:val="0036155C"/>
    <w:rsid w:val="003618E4"/>
    <w:rsid w:val="003642BD"/>
    <w:rsid w:val="003657CB"/>
    <w:rsid w:val="003761DB"/>
    <w:rsid w:val="00382096"/>
    <w:rsid w:val="00382713"/>
    <w:rsid w:val="0038370F"/>
    <w:rsid w:val="00391F1A"/>
    <w:rsid w:val="003931A4"/>
    <w:rsid w:val="00393785"/>
    <w:rsid w:val="00395AE9"/>
    <w:rsid w:val="00396C31"/>
    <w:rsid w:val="00397E52"/>
    <w:rsid w:val="003A1670"/>
    <w:rsid w:val="003A1764"/>
    <w:rsid w:val="003A1B3C"/>
    <w:rsid w:val="003A3D7E"/>
    <w:rsid w:val="003A7209"/>
    <w:rsid w:val="003A76B1"/>
    <w:rsid w:val="003B2F97"/>
    <w:rsid w:val="003B6971"/>
    <w:rsid w:val="003B74F4"/>
    <w:rsid w:val="003C298F"/>
    <w:rsid w:val="003D039D"/>
    <w:rsid w:val="003D4674"/>
    <w:rsid w:val="003D64AE"/>
    <w:rsid w:val="003E3D4E"/>
    <w:rsid w:val="003E499A"/>
    <w:rsid w:val="003E5E03"/>
    <w:rsid w:val="003F0E00"/>
    <w:rsid w:val="003F196E"/>
    <w:rsid w:val="003F3DD0"/>
    <w:rsid w:val="003F480C"/>
    <w:rsid w:val="00401D11"/>
    <w:rsid w:val="004229AB"/>
    <w:rsid w:val="00422B05"/>
    <w:rsid w:val="0042578D"/>
    <w:rsid w:val="00426286"/>
    <w:rsid w:val="00430603"/>
    <w:rsid w:val="00431E69"/>
    <w:rsid w:val="00435E76"/>
    <w:rsid w:val="00440AD3"/>
    <w:rsid w:val="00444A48"/>
    <w:rsid w:val="004452C5"/>
    <w:rsid w:val="004460F2"/>
    <w:rsid w:val="004462FD"/>
    <w:rsid w:val="0044724A"/>
    <w:rsid w:val="00451A95"/>
    <w:rsid w:val="004555F3"/>
    <w:rsid w:val="00457839"/>
    <w:rsid w:val="00460109"/>
    <w:rsid w:val="004652E1"/>
    <w:rsid w:val="0046603F"/>
    <w:rsid w:val="00470BD8"/>
    <w:rsid w:val="00470D3B"/>
    <w:rsid w:val="00471F71"/>
    <w:rsid w:val="0047531E"/>
    <w:rsid w:val="00476A84"/>
    <w:rsid w:val="00477E25"/>
    <w:rsid w:val="00485B33"/>
    <w:rsid w:val="00492723"/>
    <w:rsid w:val="004952BD"/>
    <w:rsid w:val="004A1756"/>
    <w:rsid w:val="004B659A"/>
    <w:rsid w:val="004C17D9"/>
    <w:rsid w:val="004C2F91"/>
    <w:rsid w:val="004C34AC"/>
    <w:rsid w:val="004C3561"/>
    <w:rsid w:val="004C727C"/>
    <w:rsid w:val="004D31E2"/>
    <w:rsid w:val="004D5300"/>
    <w:rsid w:val="004D75C5"/>
    <w:rsid w:val="004E595F"/>
    <w:rsid w:val="004F1F4F"/>
    <w:rsid w:val="004F381C"/>
    <w:rsid w:val="004F3CFD"/>
    <w:rsid w:val="004F420D"/>
    <w:rsid w:val="004F4A33"/>
    <w:rsid w:val="004F5767"/>
    <w:rsid w:val="00502CFF"/>
    <w:rsid w:val="00503C79"/>
    <w:rsid w:val="00506861"/>
    <w:rsid w:val="00507065"/>
    <w:rsid w:val="00507237"/>
    <w:rsid w:val="00507741"/>
    <w:rsid w:val="00511B00"/>
    <w:rsid w:val="00511F77"/>
    <w:rsid w:val="0051357C"/>
    <w:rsid w:val="005141FB"/>
    <w:rsid w:val="00515F8D"/>
    <w:rsid w:val="0052032D"/>
    <w:rsid w:val="00524BA1"/>
    <w:rsid w:val="00533DFC"/>
    <w:rsid w:val="005353EC"/>
    <w:rsid w:val="00546A47"/>
    <w:rsid w:val="00554C96"/>
    <w:rsid w:val="00556793"/>
    <w:rsid w:val="00562474"/>
    <w:rsid w:val="00563F88"/>
    <w:rsid w:val="00563FF1"/>
    <w:rsid w:val="00565F42"/>
    <w:rsid w:val="00577A65"/>
    <w:rsid w:val="00577DEE"/>
    <w:rsid w:val="00584F12"/>
    <w:rsid w:val="00585227"/>
    <w:rsid w:val="00586E05"/>
    <w:rsid w:val="0058794A"/>
    <w:rsid w:val="00587B2D"/>
    <w:rsid w:val="00596813"/>
    <w:rsid w:val="005A2398"/>
    <w:rsid w:val="005B00DD"/>
    <w:rsid w:val="005B1EEF"/>
    <w:rsid w:val="005B4A57"/>
    <w:rsid w:val="005B4FFF"/>
    <w:rsid w:val="005B57A6"/>
    <w:rsid w:val="005B5B84"/>
    <w:rsid w:val="005C3654"/>
    <w:rsid w:val="005C4F47"/>
    <w:rsid w:val="005D08E4"/>
    <w:rsid w:val="005D2884"/>
    <w:rsid w:val="005D3507"/>
    <w:rsid w:val="005D7BEF"/>
    <w:rsid w:val="005E0C1A"/>
    <w:rsid w:val="005E0E81"/>
    <w:rsid w:val="005E55B6"/>
    <w:rsid w:val="005E5F07"/>
    <w:rsid w:val="005E75C7"/>
    <w:rsid w:val="005E7AAC"/>
    <w:rsid w:val="005E7E72"/>
    <w:rsid w:val="00601C22"/>
    <w:rsid w:val="00606220"/>
    <w:rsid w:val="00606836"/>
    <w:rsid w:val="00607B8A"/>
    <w:rsid w:val="00612878"/>
    <w:rsid w:val="006160A4"/>
    <w:rsid w:val="00623133"/>
    <w:rsid w:val="006316F4"/>
    <w:rsid w:val="00637242"/>
    <w:rsid w:val="00642C3B"/>
    <w:rsid w:val="00644058"/>
    <w:rsid w:val="00644E5F"/>
    <w:rsid w:val="00646A5E"/>
    <w:rsid w:val="00664918"/>
    <w:rsid w:val="00665964"/>
    <w:rsid w:val="00665B94"/>
    <w:rsid w:val="00671CE5"/>
    <w:rsid w:val="006721FA"/>
    <w:rsid w:val="006733D0"/>
    <w:rsid w:val="00675292"/>
    <w:rsid w:val="00675583"/>
    <w:rsid w:val="00675997"/>
    <w:rsid w:val="006839A1"/>
    <w:rsid w:val="006840E2"/>
    <w:rsid w:val="00686348"/>
    <w:rsid w:val="0068639C"/>
    <w:rsid w:val="00697A94"/>
    <w:rsid w:val="006A5C99"/>
    <w:rsid w:val="006A6814"/>
    <w:rsid w:val="006B29B9"/>
    <w:rsid w:val="006C3582"/>
    <w:rsid w:val="006C3EAA"/>
    <w:rsid w:val="006D0F8C"/>
    <w:rsid w:val="006D7300"/>
    <w:rsid w:val="006E0306"/>
    <w:rsid w:val="006E2B9F"/>
    <w:rsid w:val="006E4B56"/>
    <w:rsid w:val="006E6C6B"/>
    <w:rsid w:val="006E79EB"/>
    <w:rsid w:val="006F26D6"/>
    <w:rsid w:val="007001B5"/>
    <w:rsid w:val="007053F8"/>
    <w:rsid w:val="00705E69"/>
    <w:rsid w:val="00706D5D"/>
    <w:rsid w:val="007127B8"/>
    <w:rsid w:val="00712897"/>
    <w:rsid w:val="00712D38"/>
    <w:rsid w:val="007147DD"/>
    <w:rsid w:val="007165F1"/>
    <w:rsid w:val="00716831"/>
    <w:rsid w:val="00716875"/>
    <w:rsid w:val="00716ACD"/>
    <w:rsid w:val="00717600"/>
    <w:rsid w:val="00723EE8"/>
    <w:rsid w:val="0072507E"/>
    <w:rsid w:val="00726116"/>
    <w:rsid w:val="00726EBD"/>
    <w:rsid w:val="007302F9"/>
    <w:rsid w:val="007337D1"/>
    <w:rsid w:val="007350A5"/>
    <w:rsid w:val="00740E50"/>
    <w:rsid w:val="00741117"/>
    <w:rsid w:val="00742650"/>
    <w:rsid w:val="0074329D"/>
    <w:rsid w:val="007528DA"/>
    <w:rsid w:val="00753F33"/>
    <w:rsid w:val="0075534F"/>
    <w:rsid w:val="00761E03"/>
    <w:rsid w:val="00763007"/>
    <w:rsid w:val="0076653D"/>
    <w:rsid w:val="007726FB"/>
    <w:rsid w:val="00773AB7"/>
    <w:rsid w:val="007774A7"/>
    <w:rsid w:val="007802CD"/>
    <w:rsid w:val="00781710"/>
    <w:rsid w:val="007857E5"/>
    <w:rsid w:val="00786E6A"/>
    <w:rsid w:val="007911B2"/>
    <w:rsid w:val="00793141"/>
    <w:rsid w:val="00796E19"/>
    <w:rsid w:val="00797675"/>
    <w:rsid w:val="00797CCE"/>
    <w:rsid w:val="007A0E0A"/>
    <w:rsid w:val="007A38FB"/>
    <w:rsid w:val="007A5657"/>
    <w:rsid w:val="007A7015"/>
    <w:rsid w:val="007B09EA"/>
    <w:rsid w:val="007B37F4"/>
    <w:rsid w:val="007B51AE"/>
    <w:rsid w:val="007C0CEA"/>
    <w:rsid w:val="007C1FC7"/>
    <w:rsid w:val="007C210B"/>
    <w:rsid w:val="007C5401"/>
    <w:rsid w:val="007D0EAE"/>
    <w:rsid w:val="007D15F2"/>
    <w:rsid w:val="007D4D7B"/>
    <w:rsid w:val="007E176B"/>
    <w:rsid w:val="007E3A15"/>
    <w:rsid w:val="007E5892"/>
    <w:rsid w:val="007F153A"/>
    <w:rsid w:val="007F1A70"/>
    <w:rsid w:val="007F291E"/>
    <w:rsid w:val="007F75EA"/>
    <w:rsid w:val="00801DE8"/>
    <w:rsid w:val="00812B4F"/>
    <w:rsid w:val="0081408C"/>
    <w:rsid w:val="0081408D"/>
    <w:rsid w:val="0082178F"/>
    <w:rsid w:val="00822767"/>
    <w:rsid w:val="00824A15"/>
    <w:rsid w:val="008257B7"/>
    <w:rsid w:val="00826131"/>
    <w:rsid w:val="00832AD3"/>
    <w:rsid w:val="00834880"/>
    <w:rsid w:val="008358F9"/>
    <w:rsid w:val="00837A45"/>
    <w:rsid w:val="008406C0"/>
    <w:rsid w:val="008469CE"/>
    <w:rsid w:val="0085454D"/>
    <w:rsid w:val="00855327"/>
    <w:rsid w:val="00855D1D"/>
    <w:rsid w:val="00856081"/>
    <w:rsid w:val="00856AF3"/>
    <w:rsid w:val="00857660"/>
    <w:rsid w:val="00861270"/>
    <w:rsid w:val="00862BA9"/>
    <w:rsid w:val="00863946"/>
    <w:rsid w:val="00864CB3"/>
    <w:rsid w:val="0086620C"/>
    <w:rsid w:val="008668CE"/>
    <w:rsid w:val="00867829"/>
    <w:rsid w:val="008816A4"/>
    <w:rsid w:val="00884085"/>
    <w:rsid w:val="008951D7"/>
    <w:rsid w:val="008970DA"/>
    <w:rsid w:val="008A157C"/>
    <w:rsid w:val="008A6D25"/>
    <w:rsid w:val="008A7FC2"/>
    <w:rsid w:val="008B295B"/>
    <w:rsid w:val="008B48F5"/>
    <w:rsid w:val="008B7085"/>
    <w:rsid w:val="008D4A85"/>
    <w:rsid w:val="008D4B38"/>
    <w:rsid w:val="008D6DF6"/>
    <w:rsid w:val="008E2D7B"/>
    <w:rsid w:val="008E690A"/>
    <w:rsid w:val="008E7051"/>
    <w:rsid w:val="008E7DE7"/>
    <w:rsid w:val="008F1370"/>
    <w:rsid w:val="008F380B"/>
    <w:rsid w:val="00901079"/>
    <w:rsid w:val="00901B34"/>
    <w:rsid w:val="00906C36"/>
    <w:rsid w:val="00912C1E"/>
    <w:rsid w:val="00915372"/>
    <w:rsid w:val="00921BBC"/>
    <w:rsid w:val="00922F52"/>
    <w:rsid w:val="0092408D"/>
    <w:rsid w:val="00925013"/>
    <w:rsid w:val="009250C9"/>
    <w:rsid w:val="00925696"/>
    <w:rsid w:val="00926554"/>
    <w:rsid w:val="00926CDE"/>
    <w:rsid w:val="009335A3"/>
    <w:rsid w:val="00933741"/>
    <w:rsid w:val="00935BDA"/>
    <w:rsid w:val="00936156"/>
    <w:rsid w:val="00941AF1"/>
    <w:rsid w:val="00946FB2"/>
    <w:rsid w:val="00956C27"/>
    <w:rsid w:val="00963965"/>
    <w:rsid w:val="009669E2"/>
    <w:rsid w:val="00985699"/>
    <w:rsid w:val="00986D16"/>
    <w:rsid w:val="00986DEE"/>
    <w:rsid w:val="0098703A"/>
    <w:rsid w:val="009878CA"/>
    <w:rsid w:val="00991944"/>
    <w:rsid w:val="009931E2"/>
    <w:rsid w:val="00994795"/>
    <w:rsid w:val="0099775C"/>
    <w:rsid w:val="009A00C8"/>
    <w:rsid w:val="009A116B"/>
    <w:rsid w:val="009A2685"/>
    <w:rsid w:val="009A69E5"/>
    <w:rsid w:val="009A7D65"/>
    <w:rsid w:val="009B0C89"/>
    <w:rsid w:val="009B165A"/>
    <w:rsid w:val="009B4DDE"/>
    <w:rsid w:val="009C5FD0"/>
    <w:rsid w:val="009C7761"/>
    <w:rsid w:val="009D06CB"/>
    <w:rsid w:val="009E51CB"/>
    <w:rsid w:val="009E6C07"/>
    <w:rsid w:val="009F070A"/>
    <w:rsid w:val="009F0965"/>
    <w:rsid w:val="009F2482"/>
    <w:rsid w:val="009F4632"/>
    <w:rsid w:val="00A0364E"/>
    <w:rsid w:val="00A04272"/>
    <w:rsid w:val="00A0565D"/>
    <w:rsid w:val="00A077E9"/>
    <w:rsid w:val="00A116B7"/>
    <w:rsid w:val="00A12F8C"/>
    <w:rsid w:val="00A21220"/>
    <w:rsid w:val="00A22E0A"/>
    <w:rsid w:val="00A24900"/>
    <w:rsid w:val="00A35B97"/>
    <w:rsid w:val="00A365F9"/>
    <w:rsid w:val="00A36CF7"/>
    <w:rsid w:val="00A4411F"/>
    <w:rsid w:val="00A44BB9"/>
    <w:rsid w:val="00A46E72"/>
    <w:rsid w:val="00A503F6"/>
    <w:rsid w:val="00A53417"/>
    <w:rsid w:val="00A53DB2"/>
    <w:rsid w:val="00A55C34"/>
    <w:rsid w:val="00A63C80"/>
    <w:rsid w:val="00A66CC5"/>
    <w:rsid w:val="00A673C0"/>
    <w:rsid w:val="00A67635"/>
    <w:rsid w:val="00A67AAF"/>
    <w:rsid w:val="00A759CF"/>
    <w:rsid w:val="00A85F1D"/>
    <w:rsid w:val="00A92C97"/>
    <w:rsid w:val="00A95304"/>
    <w:rsid w:val="00A95B92"/>
    <w:rsid w:val="00AA3EF3"/>
    <w:rsid w:val="00AA6FA4"/>
    <w:rsid w:val="00AB6732"/>
    <w:rsid w:val="00AC0CCA"/>
    <w:rsid w:val="00AC13E5"/>
    <w:rsid w:val="00AD0932"/>
    <w:rsid w:val="00AD278F"/>
    <w:rsid w:val="00AD5C0E"/>
    <w:rsid w:val="00AD79B6"/>
    <w:rsid w:val="00AD7F58"/>
    <w:rsid w:val="00B04EBD"/>
    <w:rsid w:val="00B144BE"/>
    <w:rsid w:val="00B16A4E"/>
    <w:rsid w:val="00B274AD"/>
    <w:rsid w:val="00B34FD1"/>
    <w:rsid w:val="00B3785F"/>
    <w:rsid w:val="00B47CE1"/>
    <w:rsid w:val="00B509CA"/>
    <w:rsid w:val="00B5168C"/>
    <w:rsid w:val="00B54D93"/>
    <w:rsid w:val="00B62580"/>
    <w:rsid w:val="00B63458"/>
    <w:rsid w:val="00B63A0C"/>
    <w:rsid w:val="00B675E3"/>
    <w:rsid w:val="00B67DE7"/>
    <w:rsid w:val="00B70D06"/>
    <w:rsid w:val="00B732D5"/>
    <w:rsid w:val="00B87D32"/>
    <w:rsid w:val="00B94AD7"/>
    <w:rsid w:val="00B95488"/>
    <w:rsid w:val="00B95B15"/>
    <w:rsid w:val="00BA422E"/>
    <w:rsid w:val="00BB14AB"/>
    <w:rsid w:val="00BB2106"/>
    <w:rsid w:val="00BB2FDD"/>
    <w:rsid w:val="00BB6F0A"/>
    <w:rsid w:val="00BC0AA9"/>
    <w:rsid w:val="00BC0FD6"/>
    <w:rsid w:val="00BC2D59"/>
    <w:rsid w:val="00BC49FF"/>
    <w:rsid w:val="00BD1AFD"/>
    <w:rsid w:val="00BE0716"/>
    <w:rsid w:val="00BE09D2"/>
    <w:rsid w:val="00BE10F8"/>
    <w:rsid w:val="00BE21B7"/>
    <w:rsid w:val="00BE4496"/>
    <w:rsid w:val="00BF0BF8"/>
    <w:rsid w:val="00BF1521"/>
    <w:rsid w:val="00C0783A"/>
    <w:rsid w:val="00C120B6"/>
    <w:rsid w:val="00C13E9A"/>
    <w:rsid w:val="00C149E6"/>
    <w:rsid w:val="00C15EC3"/>
    <w:rsid w:val="00C31C54"/>
    <w:rsid w:val="00C32047"/>
    <w:rsid w:val="00C3230F"/>
    <w:rsid w:val="00C376DD"/>
    <w:rsid w:val="00C416C0"/>
    <w:rsid w:val="00C47464"/>
    <w:rsid w:val="00C56CD2"/>
    <w:rsid w:val="00C62F4F"/>
    <w:rsid w:val="00C63030"/>
    <w:rsid w:val="00C70841"/>
    <w:rsid w:val="00C71508"/>
    <w:rsid w:val="00C76BF2"/>
    <w:rsid w:val="00C80EB7"/>
    <w:rsid w:val="00C83416"/>
    <w:rsid w:val="00C87DAD"/>
    <w:rsid w:val="00C90103"/>
    <w:rsid w:val="00C924A3"/>
    <w:rsid w:val="00CA161D"/>
    <w:rsid w:val="00CA1638"/>
    <w:rsid w:val="00CA388B"/>
    <w:rsid w:val="00CB0F18"/>
    <w:rsid w:val="00CB2586"/>
    <w:rsid w:val="00CB2688"/>
    <w:rsid w:val="00CB38F6"/>
    <w:rsid w:val="00CB59E5"/>
    <w:rsid w:val="00CB7BD1"/>
    <w:rsid w:val="00CC129A"/>
    <w:rsid w:val="00CC23DC"/>
    <w:rsid w:val="00CC7032"/>
    <w:rsid w:val="00CC7F59"/>
    <w:rsid w:val="00CD1BA3"/>
    <w:rsid w:val="00CD2F16"/>
    <w:rsid w:val="00CD5BC8"/>
    <w:rsid w:val="00CD66A1"/>
    <w:rsid w:val="00CE17D4"/>
    <w:rsid w:val="00CE193D"/>
    <w:rsid w:val="00CE4855"/>
    <w:rsid w:val="00CF182A"/>
    <w:rsid w:val="00D044B4"/>
    <w:rsid w:val="00D05992"/>
    <w:rsid w:val="00D059A9"/>
    <w:rsid w:val="00D05B8A"/>
    <w:rsid w:val="00D05D73"/>
    <w:rsid w:val="00D06B85"/>
    <w:rsid w:val="00D11912"/>
    <w:rsid w:val="00D156F7"/>
    <w:rsid w:val="00D17922"/>
    <w:rsid w:val="00D22FC5"/>
    <w:rsid w:val="00D23C31"/>
    <w:rsid w:val="00D24C89"/>
    <w:rsid w:val="00D2642C"/>
    <w:rsid w:val="00D27DBA"/>
    <w:rsid w:val="00D27EC4"/>
    <w:rsid w:val="00D41013"/>
    <w:rsid w:val="00D447E5"/>
    <w:rsid w:val="00D4572A"/>
    <w:rsid w:val="00D54DC6"/>
    <w:rsid w:val="00D732A9"/>
    <w:rsid w:val="00D74769"/>
    <w:rsid w:val="00D74952"/>
    <w:rsid w:val="00D82DEF"/>
    <w:rsid w:val="00D9125C"/>
    <w:rsid w:val="00D948AB"/>
    <w:rsid w:val="00D948E1"/>
    <w:rsid w:val="00DA012A"/>
    <w:rsid w:val="00DA0DEC"/>
    <w:rsid w:val="00DA5D0C"/>
    <w:rsid w:val="00DA7DC9"/>
    <w:rsid w:val="00DB67AF"/>
    <w:rsid w:val="00DB68B4"/>
    <w:rsid w:val="00DB7348"/>
    <w:rsid w:val="00DC10B7"/>
    <w:rsid w:val="00DD05BB"/>
    <w:rsid w:val="00DD78C2"/>
    <w:rsid w:val="00DE1F20"/>
    <w:rsid w:val="00DE2F2F"/>
    <w:rsid w:val="00DE3CA2"/>
    <w:rsid w:val="00DF0CA3"/>
    <w:rsid w:val="00DF15FB"/>
    <w:rsid w:val="00DF1656"/>
    <w:rsid w:val="00E06A2B"/>
    <w:rsid w:val="00E07876"/>
    <w:rsid w:val="00E07FEB"/>
    <w:rsid w:val="00E14BF1"/>
    <w:rsid w:val="00E170F2"/>
    <w:rsid w:val="00E1720C"/>
    <w:rsid w:val="00E20C9C"/>
    <w:rsid w:val="00E2265B"/>
    <w:rsid w:val="00E26088"/>
    <w:rsid w:val="00E30C22"/>
    <w:rsid w:val="00E322D4"/>
    <w:rsid w:val="00E34047"/>
    <w:rsid w:val="00E43984"/>
    <w:rsid w:val="00E44E02"/>
    <w:rsid w:val="00E450F0"/>
    <w:rsid w:val="00E478CD"/>
    <w:rsid w:val="00E5229F"/>
    <w:rsid w:val="00E532F8"/>
    <w:rsid w:val="00E54EF1"/>
    <w:rsid w:val="00E5513C"/>
    <w:rsid w:val="00E557E8"/>
    <w:rsid w:val="00E60012"/>
    <w:rsid w:val="00E61B9A"/>
    <w:rsid w:val="00E62319"/>
    <w:rsid w:val="00E62F5D"/>
    <w:rsid w:val="00E65A4A"/>
    <w:rsid w:val="00E66403"/>
    <w:rsid w:val="00E666E5"/>
    <w:rsid w:val="00E71ADD"/>
    <w:rsid w:val="00E7426B"/>
    <w:rsid w:val="00E74B28"/>
    <w:rsid w:val="00E74CCF"/>
    <w:rsid w:val="00E80DB4"/>
    <w:rsid w:val="00E81F59"/>
    <w:rsid w:val="00E829AB"/>
    <w:rsid w:val="00E84AC5"/>
    <w:rsid w:val="00E904E5"/>
    <w:rsid w:val="00EA0BDD"/>
    <w:rsid w:val="00EA1A1D"/>
    <w:rsid w:val="00EB0296"/>
    <w:rsid w:val="00EB2E11"/>
    <w:rsid w:val="00EB7024"/>
    <w:rsid w:val="00ED5DF6"/>
    <w:rsid w:val="00ED78C5"/>
    <w:rsid w:val="00EE5CEB"/>
    <w:rsid w:val="00EE6F9E"/>
    <w:rsid w:val="00EF0C23"/>
    <w:rsid w:val="00EF20F1"/>
    <w:rsid w:val="00EF3054"/>
    <w:rsid w:val="00EF4741"/>
    <w:rsid w:val="00EF4A5A"/>
    <w:rsid w:val="00EF6ADF"/>
    <w:rsid w:val="00F01FF9"/>
    <w:rsid w:val="00F02878"/>
    <w:rsid w:val="00F03283"/>
    <w:rsid w:val="00F07F27"/>
    <w:rsid w:val="00F12A92"/>
    <w:rsid w:val="00F135C4"/>
    <w:rsid w:val="00F17C6E"/>
    <w:rsid w:val="00F20CAE"/>
    <w:rsid w:val="00F211E9"/>
    <w:rsid w:val="00F212D8"/>
    <w:rsid w:val="00F22332"/>
    <w:rsid w:val="00F2586B"/>
    <w:rsid w:val="00F25EAB"/>
    <w:rsid w:val="00F30085"/>
    <w:rsid w:val="00F3325A"/>
    <w:rsid w:val="00F33730"/>
    <w:rsid w:val="00F37FC9"/>
    <w:rsid w:val="00F553E0"/>
    <w:rsid w:val="00F55DDE"/>
    <w:rsid w:val="00F5668C"/>
    <w:rsid w:val="00F57249"/>
    <w:rsid w:val="00F629A7"/>
    <w:rsid w:val="00F64891"/>
    <w:rsid w:val="00F714C7"/>
    <w:rsid w:val="00F718E6"/>
    <w:rsid w:val="00F72FDC"/>
    <w:rsid w:val="00F73853"/>
    <w:rsid w:val="00F772C0"/>
    <w:rsid w:val="00F77389"/>
    <w:rsid w:val="00F774B9"/>
    <w:rsid w:val="00F8207A"/>
    <w:rsid w:val="00F84D8F"/>
    <w:rsid w:val="00F87F9D"/>
    <w:rsid w:val="00F94593"/>
    <w:rsid w:val="00F95B42"/>
    <w:rsid w:val="00FA3891"/>
    <w:rsid w:val="00FA4410"/>
    <w:rsid w:val="00FA47B8"/>
    <w:rsid w:val="00FA684B"/>
    <w:rsid w:val="00FB4A9F"/>
    <w:rsid w:val="00FB6028"/>
    <w:rsid w:val="00FB60C5"/>
    <w:rsid w:val="00FC0C29"/>
    <w:rsid w:val="00FC2A23"/>
    <w:rsid w:val="00FC2C0C"/>
    <w:rsid w:val="00FC3945"/>
    <w:rsid w:val="00FD3CFC"/>
    <w:rsid w:val="00FD4713"/>
    <w:rsid w:val="00FD5FFF"/>
    <w:rsid w:val="00FE1878"/>
    <w:rsid w:val="00FE3D22"/>
    <w:rsid w:val="00FE5BF2"/>
    <w:rsid w:val="00FE6306"/>
    <w:rsid w:val="00FE72D5"/>
    <w:rsid w:val="00FE7794"/>
    <w:rsid w:val="00FF36CA"/>
    <w:rsid w:val="00FF78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AF6102C"/>
  <w15:docId w15:val="{309AE809-B703-4E45-9E24-8A2859963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0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iPriority="0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5A3"/>
  </w:style>
  <w:style w:type="paragraph" w:styleId="Balk1">
    <w:name w:val="heading 1"/>
    <w:basedOn w:val="Normal"/>
    <w:next w:val="Normal"/>
    <w:link w:val="Balk1Char"/>
    <w:uiPriority w:val="99"/>
    <w:qFormat/>
    <w:rsid w:val="009335A3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qFormat/>
    <w:rsid w:val="009335A3"/>
    <w:pPr>
      <w:keepNext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9"/>
    <w:qFormat/>
    <w:rsid w:val="009335A3"/>
    <w:pPr>
      <w:keepNext/>
      <w:jc w:val="center"/>
      <w:outlineLvl w:val="2"/>
    </w:pPr>
    <w:rPr>
      <w:rFonts w:ascii="Cambria" w:hAnsi="Cambria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9"/>
    <w:qFormat/>
    <w:rsid w:val="009335A3"/>
    <w:pPr>
      <w:keepNext/>
      <w:jc w:val="center"/>
      <w:outlineLvl w:val="3"/>
    </w:pPr>
    <w:rPr>
      <w:rFonts w:ascii="Calibri" w:hAnsi="Calibr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9"/>
    <w:qFormat/>
    <w:rsid w:val="009335A3"/>
    <w:pPr>
      <w:keepNext/>
      <w:ind w:left="708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uiPriority w:val="99"/>
    <w:qFormat/>
    <w:rsid w:val="009335A3"/>
    <w:pPr>
      <w:keepNext/>
      <w:jc w:val="center"/>
      <w:outlineLvl w:val="5"/>
    </w:pPr>
    <w:rPr>
      <w:rFonts w:ascii="Calibri" w:hAnsi="Calibri"/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9"/>
    <w:qFormat/>
    <w:rsid w:val="009335A3"/>
    <w:pPr>
      <w:keepNext/>
      <w:jc w:val="both"/>
      <w:outlineLvl w:val="6"/>
    </w:pPr>
    <w:rPr>
      <w:rFonts w:ascii="Calibri" w:hAnsi="Calibri"/>
      <w:sz w:val="24"/>
      <w:szCs w:val="24"/>
    </w:rPr>
  </w:style>
  <w:style w:type="paragraph" w:styleId="Balk8">
    <w:name w:val="heading 8"/>
    <w:basedOn w:val="Normal"/>
    <w:next w:val="Normal"/>
    <w:link w:val="Balk8Char"/>
    <w:uiPriority w:val="99"/>
    <w:qFormat/>
    <w:rsid w:val="009335A3"/>
    <w:pPr>
      <w:keepNext/>
      <w:jc w:val="center"/>
      <w:outlineLvl w:val="7"/>
    </w:pPr>
    <w:rPr>
      <w:rFonts w:ascii="Calibri" w:hAnsi="Calibri"/>
      <w:i/>
      <w:iCs/>
      <w:sz w:val="24"/>
      <w:szCs w:val="24"/>
    </w:rPr>
  </w:style>
  <w:style w:type="paragraph" w:styleId="Balk9">
    <w:name w:val="heading 9"/>
    <w:basedOn w:val="Normal"/>
    <w:next w:val="Normal"/>
    <w:link w:val="Balk9Char"/>
    <w:uiPriority w:val="99"/>
    <w:qFormat/>
    <w:rsid w:val="009335A3"/>
    <w:pPr>
      <w:keepNext/>
      <w:outlineLvl w:val="8"/>
    </w:pPr>
    <w:rPr>
      <w:rFonts w:ascii="Cambria" w:hAnsi="Cambria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A35B97"/>
    <w:rPr>
      <w:rFonts w:ascii="Cambria" w:hAnsi="Cambria"/>
      <w:b/>
      <w:kern w:val="32"/>
      <w:sz w:val="32"/>
    </w:rPr>
  </w:style>
  <w:style w:type="character" w:customStyle="1" w:styleId="Balk2Char">
    <w:name w:val="Başlık 2 Char"/>
    <w:link w:val="Balk2"/>
    <w:locked/>
    <w:rsid w:val="00A35B97"/>
    <w:rPr>
      <w:rFonts w:ascii="Cambria" w:hAnsi="Cambria"/>
      <w:b/>
      <w:i/>
      <w:sz w:val="28"/>
    </w:rPr>
  </w:style>
  <w:style w:type="character" w:customStyle="1" w:styleId="Balk3Char">
    <w:name w:val="Başlık 3 Char"/>
    <w:link w:val="Balk3"/>
    <w:uiPriority w:val="99"/>
    <w:semiHidden/>
    <w:locked/>
    <w:rsid w:val="00A35B97"/>
    <w:rPr>
      <w:rFonts w:ascii="Cambria" w:hAnsi="Cambria"/>
      <w:b/>
      <w:sz w:val="26"/>
    </w:rPr>
  </w:style>
  <w:style w:type="character" w:customStyle="1" w:styleId="Balk4Char">
    <w:name w:val="Başlık 4 Char"/>
    <w:link w:val="Balk4"/>
    <w:uiPriority w:val="99"/>
    <w:semiHidden/>
    <w:locked/>
    <w:rsid w:val="00A35B97"/>
    <w:rPr>
      <w:rFonts w:ascii="Calibri" w:hAnsi="Calibri"/>
      <w:b/>
      <w:sz w:val="28"/>
    </w:rPr>
  </w:style>
  <w:style w:type="character" w:customStyle="1" w:styleId="Balk5Char">
    <w:name w:val="Başlık 5 Char"/>
    <w:link w:val="Balk5"/>
    <w:uiPriority w:val="99"/>
    <w:semiHidden/>
    <w:locked/>
    <w:rsid w:val="00A35B97"/>
    <w:rPr>
      <w:rFonts w:ascii="Calibri" w:hAnsi="Calibri"/>
      <w:b/>
      <w:i/>
      <w:sz w:val="26"/>
    </w:rPr>
  </w:style>
  <w:style w:type="character" w:customStyle="1" w:styleId="Balk6Char">
    <w:name w:val="Başlık 6 Char"/>
    <w:link w:val="Balk6"/>
    <w:uiPriority w:val="99"/>
    <w:semiHidden/>
    <w:locked/>
    <w:rsid w:val="00A35B97"/>
    <w:rPr>
      <w:rFonts w:ascii="Calibri" w:hAnsi="Calibri"/>
      <w:b/>
      <w:sz w:val="22"/>
    </w:rPr>
  </w:style>
  <w:style w:type="character" w:customStyle="1" w:styleId="Balk7Char">
    <w:name w:val="Başlık 7 Char"/>
    <w:link w:val="Balk7"/>
    <w:uiPriority w:val="99"/>
    <w:semiHidden/>
    <w:locked/>
    <w:rsid w:val="00A35B97"/>
    <w:rPr>
      <w:rFonts w:ascii="Calibri" w:hAnsi="Calibri"/>
      <w:sz w:val="24"/>
    </w:rPr>
  </w:style>
  <w:style w:type="character" w:customStyle="1" w:styleId="Balk8Char">
    <w:name w:val="Başlık 8 Char"/>
    <w:link w:val="Balk8"/>
    <w:uiPriority w:val="99"/>
    <w:semiHidden/>
    <w:locked/>
    <w:rsid w:val="00A35B97"/>
    <w:rPr>
      <w:rFonts w:ascii="Calibri" w:hAnsi="Calibri"/>
      <w:i/>
      <w:sz w:val="24"/>
    </w:rPr>
  </w:style>
  <w:style w:type="character" w:customStyle="1" w:styleId="Balk9Char">
    <w:name w:val="Başlık 9 Char"/>
    <w:link w:val="Balk9"/>
    <w:uiPriority w:val="99"/>
    <w:semiHidden/>
    <w:locked/>
    <w:rsid w:val="00A35B97"/>
    <w:rPr>
      <w:rFonts w:ascii="Cambria" w:hAnsi="Cambria"/>
      <w:sz w:val="22"/>
    </w:rPr>
  </w:style>
  <w:style w:type="paragraph" w:styleId="Altbilgi">
    <w:name w:val="footer"/>
    <w:basedOn w:val="Normal"/>
    <w:link w:val="AltbilgiChar"/>
    <w:uiPriority w:val="99"/>
    <w:rsid w:val="009335A3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semiHidden/>
    <w:locked/>
    <w:rsid w:val="00A35B97"/>
  </w:style>
  <w:style w:type="character" w:styleId="SayfaNumaras">
    <w:name w:val="page number"/>
    <w:uiPriority w:val="99"/>
    <w:rsid w:val="009335A3"/>
    <w:rPr>
      <w:rFonts w:cs="Times New Roman"/>
    </w:rPr>
  </w:style>
  <w:style w:type="paragraph" w:styleId="stbilgi">
    <w:name w:val="header"/>
    <w:basedOn w:val="Normal"/>
    <w:link w:val="stbilgiChar"/>
    <w:uiPriority w:val="99"/>
    <w:rsid w:val="009335A3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locked/>
    <w:rsid w:val="009335A3"/>
    <w:rPr>
      <w:lang w:val="tr-TR" w:eastAsia="tr-TR"/>
    </w:rPr>
  </w:style>
  <w:style w:type="paragraph" w:styleId="GvdeMetni">
    <w:name w:val="Body Text"/>
    <w:basedOn w:val="Normal"/>
    <w:link w:val="GvdeMetniChar"/>
    <w:rsid w:val="009335A3"/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sid w:val="00A35B97"/>
  </w:style>
  <w:style w:type="paragraph" w:styleId="Altyaz">
    <w:name w:val="Subtitle"/>
    <w:basedOn w:val="Normal"/>
    <w:link w:val="AltyazChar"/>
    <w:uiPriority w:val="99"/>
    <w:qFormat/>
    <w:rsid w:val="009335A3"/>
    <w:pPr>
      <w:jc w:val="both"/>
    </w:pPr>
    <w:rPr>
      <w:rFonts w:ascii="Cambria" w:hAnsi="Cambria"/>
      <w:sz w:val="24"/>
      <w:szCs w:val="24"/>
    </w:rPr>
  </w:style>
  <w:style w:type="character" w:customStyle="1" w:styleId="AltyazChar">
    <w:name w:val="Altyazı Char"/>
    <w:link w:val="Altyaz"/>
    <w:uiPriority w:val="99"/>
    <w:locked/>
    <w:rsid w:val="00A35B97"/>
    <w:rPr>
      <w:rFonts w:ascii="Cambria" w:hAnsi="Cambria"/>
      <w:sz w:val="24"/>
    </w:rPr>
  </w:style>
  <w:style w:type="character" w:styleId="Kpr">
    <w:name w:val="Hyperlink"/>
    <w:uiPriority w:val="99"/>
    <w:rsid w:val="009335A3"/>
    <w:rPr>
      <w:rFonts w:cs="Times New Roman"/>
      <w:color w:val="0000FF"/>
      <w:u w:val="single"/>
    </w:rPr>
  </w:style>
  <w:style w:type="paragraph" w:styleId="KonuBal">
    <w:name w:val="Title"/>
    <w:basedOn w:val="Normal"/>
    <w:link w:val="KonuBalChar"/>
    <w:uiPriority w:val="99"/>
    <w:qFormat/>
    <w:rsid w:val="009335A3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KonuBalChar">
    <w:name w:val="Konu Başlığı Char"/>
    <w:link w:val="KonuBal"/>
    <w:uiPriority w:val="99"/>
    <w:locked/>
    <w:rsid w:val="00A35B97"/>
    <w:rPr>
      <w:rFonts w:ascii="Cambria" w:hAnsi="Cambria"/>
      <w:b/>
      <w:kern w:val="28"/>
      <w:sz w:val="32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1A1360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A1360"/>
    <w:rPr>
      <w:rFonts w:ascii="Tahoma" w:hAnsi="Tahoma" w:cs="Tahoma"/>
      <w:sz w:val="16"/>
      <w:szCs w:val="16"/>
    </w:rPr>
  </w:style>
  <w:style w:type="paragraph" w:styleId="AralkYok">
    <w:name w:val="No Spacing"/>
    <w:uiPriority w:val="1"/>
    <w:qFormat/>
    <w:rsid w:val="00DB67AF"/>
  </w:style>
  <w:style w:type="character" w:styleId="Gl">
    <w:name w:val="Strong"/>
    <w:basedOn w:val="VarsaylanParagrafYazTipi"/>
    <w:uiPriority w:val="22"/>
    <w:qFormat/>
    <w:locked/>
    <w:rsid w:val="0086127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9996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457</Words>
  <Characters>2608</Characters>
  <Application>Microsoft Office Word</Application>
  <DocSecurity>0</DocSecurity>
  <Lines>21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s</Company>
  <LinksUpToDate>false</LinksUpToDate>
  <CharactersWithSpaces>3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TÜ-BİM</dc:creator>
  <cp:lastModifiedBy>Orhan</cp:lastModifiedBy>
  <cp:revision>26</cp:revision>
  <cp:lastPrinted>2021-09-13T19:19:00Z</cp:lastPrinted>
  <dcterms:created xsi:type="dcterms:W3CDTF">2024-01-22T13:05:00Z</dcterms:created>
  <dcterms:modified xsi:type="dcterms:W3CDTF">2024-02-21T08:54:00Z</dcterms:modified>
</cp:coreProperties>
</file>